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E36523" w14:textId="18DB2B9E" w:rsidR="00D46175" w:rsidRPr="00475CC6" w:rsidRDefault="00D46175" w:rsidP="00BE3F45">
      <w:pPr>
        <w:pStyle w:val="Heading1"/>
      </w:pPr>
      <w:r w:rsidRPr="00475CC6">
        <w:t xml:space="preserve">CS 470 Module One Assignment </w:t>
      </w:r>
      <w:r w:rsidR="003F5604" w:rsidRPr="00475CC6">
        <w:t>Guide</w:t>
      </w:r>
    </w:p>
    <w:p w14:paraId="1060427D" w14:textId="77777777" w:rsidR="00D46175" w:rsidRPr="00F4423B" w:rsidRDefault="00D46175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7ABAAA5F" w14:textId="341F225C" w:rsidR="006A35C4" w:rsidRPr="00F4423B" w:rsidRDefault="006A35C4" w:rsidP="00BE3F45">
      <w:pPr>
        <w:pStyle w:val="Heading2"/>
        <w:keepNext w:val="0"/>
        <w:keepLines w:val="0"/>
        <w:suppressAutoHyphens/>
        <w:spacing w:before="0"/>
        <w:contextualSpacing/>
      </w:pPr>
      <w:r>
        <w:t>Introduction</w:t>
      </w:r>
    </w:p>
    <w:p w14:paraId="32D4177D" w14:textId="77777777" w:rsidR="00DA2E90" w:rsidRDefault="00DA2E90" w:rsidP="00BE3F45">
      <w:pPr>
        <w:suppressAutoHyphens/>
        <w:contextualSpacing/>
        <w:rPr>
          <w:sz w:val="22"/>
          <w:szCs w:val="22"/>
        </w:rPr>
      </w:pPr>
    </w:p>
    <w:p w14:paraId="70CDD7AD" w14:textId="1015E3E2" w:rsidR="00921ACB" w:rsidRPr="00F4423B" w:rsidRDefault="00836624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>In this lesson</w:t>
      </w:r>
      <w:r w:rsidR="007F175A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you will gain exposure to Docker. In previous courses</w:t>
      </w:r>
      <w:r w:rsidR="007F175A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you downloaded and installed MongoDB on your computer and then developed applications to use it. Before your application can run on another computer</w:t>
      </w:r>
      <w:r w:rsidR="007F175A" w:rsidRPr="276E4BC8">
        <w:rPr>
          <w:sz w:val="22"/>
          <w:szCs w:val="22"/>
        </w:rPr>
        <w:t>,</w:t>
      </w:r>
      <w:r w:rsidR="0066313F" w:rsidRPr="276E4BC8">
        <w:rPr>
          <w:sz w:val="22"/>
          <w:szCs w:val="22"/>
        </w:rPr>
        <w:t xml:space="preserve"> </w:t>
      </w:r>
      <w:r w:rsidR="17E6350C" w:rsidRPr="276E4BC8">
        <w:rPr>
          <w:sz w:val="22"/>
          <w:szCs w:val="22"/>
        </w:rPr>
        <w:t xml:space="preserve">you must install </w:t>
      </w:r>
      <w:r w:rsidR="0066313F" w:rsidRPr="276E4BC8">
        <w:rPr>
          <w:sz w:val="22"/>
          <w:szCs w:val="22"/>
        </w:rPr>
        <w:t>the correct version of MongoD</w:t>
      </w:r>
      <w:r w:rsidR="161BC9DD" w:rsidRPr="276E4BC8">
        <w:rPr>
          <w:sz w:val="22"/>
          <w:szCs w:val="22"/>
        </w:rPr>
        <w:t>B</w:t>
      </w:r>
      <w:r w:rsidR="0066313F" w:rsidRPr="276E4BC8">
        <w:rPr>
          <w:sz w:val="22"/>
          <w:szCs w:val="22"/>
        </w:rPr>
        <w:t xml:space="preserve"> there. Installing software </w:t>
      </w:r>
      <w:r w:rsidR="7B88D7FB" w:rsidRPr="276E4BC8">
        <w:rPr>
          <w:sz w:val="22"/>
          <w:szCs w:val="22"/>
        </w:rPr>
        <w:t xml:space="preserve">alters </w:t>
      </w:r>
      <w:r w:rsidR="0066313F" w:rsidRPr="276E4BC8">
        <w:rPr>
          <w:sz w:val="22"/>
          <w:szCs w:val="22"/>
        </w:rPr>
        <w:t>your computer’s configuration</w:t>
      </w:r>
      <w:r w:rsidR="1473244E" w:rsidRPr="276E4BC8">
        <w:rPr>
          <w:sz w:val="22"/>
          <w:szCs w:val="22"/>
        </w:rPr>
        <w:t xml:space="preserve">. </w:t>
      </w:r>
      <w:r w:rsidR="00A70DE1">
        <w:rPr>
          <w:sz w:val="22"/>
          <w:szCs w:val="22"/>
        </w:rPr>
        <w:t xml:space="preserve">These </w:t>
      </w:r>
      <w:r w:rsidR="004269B5">
        <w:rPr>
          <w:sz w:val="22"/>
          <w:szCs w:val="22"/>
        </w:rPr>
        <w:t>changes</w:t>
      </w:r>
      <w:r w:rsidR="0066313F" w:rsidRPr="276E4BC8">
        <w:rPr>
          <w:sz w:val="22"/>
          <w:szCs w:val="22"/>
        </w:rPr>
        <w:t xml:space="preserve"> may impact other software you have installed. </w:t>
      </w:r>
      <w:r w:rsidR="00A70DE1">
        <w:rPr>
          <w:sz w:val="22"/>
          <w:szCs w:val="22"/>
        </w:rPr>
        <w:t>T</w:t>
      </w:r>
      <w:r w:rsidR="00921ACB" w:rsidRPr="276E4BC8">
        <w:rPr>
          <w:sz w:val="22"/>
          <w:szCs w:val="22"/>
        </w:rPr>
        <w:t xml:space="preserve">here is </w:t>
      </w:r>
      <w:r w:rsidR="00A70DE1">
        <w:rPr>
          <w:sz w:val="22"/>
          <w:szCs w:val="22"/>
        </w:rPr>
        <w:t xml:space="preserve">also </w:t>
      </w:r>
      <w:r w:rsidR="00921ACB" w:rsidRPr="276E4BC8">
        <w:rPr>
          <w:sz w:val="22"/>
          <w:szCs w:val="22"/>
        </w:rPr>
        <w:t xml:space="preserve">a risk that the other computer or its </w:t>
      </w:r>
      <w:r w:rsidR="00A70DE1" w:rsidRPr="276E4BC8">
        <w:rPr>
          <w:sz w:val="22"/>
          <w:szCs w:val="22"/>
        </w:rPr>
        <w:t xml:space="preserve">MongoDB </w:t>
      </w:r>
      <w:r w:rsidR="00921ACB" w:rsidRPr="276E4BC8">
        <w:rPr>
          <w:sz w:val="22"/>
          <w:szCs w:val="22"/>
        </w:rPr>
        <w:t xml:space="preserve">installation </w:t>
      </w:r>
      <w:r w:rsidR="00705B2C">
        <w:rPr>
          <w:sz w:val="22"/>
          <w:szCs w:val="22"/>
        </w:rPr>
        <w:t xml:space="preserve">is </w:t>
      </w:r>
      <w:r w:rsidR="00921ACB" w:rsidRPr="276E4BC8">
        <w:rPr>
          <w:sz w:val="22"/>
          <w:szCs w:val="22"/>
        </w:rPr>
        <w:t>not configured identically to your machine.</w:t>
      </w:r>
    </w:p>
    <w:p w14:paraId="3060BBFD" w14:textId="77777777" w:rsidR="00921ACB" w:rsidRPr="00F4423B" w:rsidRDefault="00921AC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3D17D67" w14:textId="484987A5" w:rsidR="00F23D3C" w:rsidRPr="00F4423B" w:rsidRDefault="77A7704E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>Y</w:t>
      </w:r>
      <w:r w:rsidR="00921ACB" w:rsidRPr="276E4BC8">
        <w:rPr>
          <w:sz w:val="22"/>
          <w:szCs w:val="22"/>
        </w:rPr>
        <w:t>ou should run MongoDB inside a container</w:t>
      </w:r>
      <w:r w:rsidR="25C3EDDA" w:rsidRPr="276E4BC8">
        <w:rPr>
          <w:sz w:val="22"/>
          <w:szCs w:val="22"/>
        </w:rPr>
        <w:t xml:space="preserve"> to overcome this common settings inconsistency</w:t>
      </w:r>
      <w:r w:rsidR="00921ACB" w:rsidRPr="276E4BC8">
        <w:rPr>
          <w:sz w:val="22"/>
          <w:szCs w:val="22"/>
        </w:rPr>
        <w:t xml:space="preserve">. Moving the container to a new computer </w:t>
      </w:r>
      <w:r w:rsidR="4E4C7139" w:rsidRPr="276E4BC8">
        <w:rPr>
          <w:sz w:val="22"/>
          <w:szCs w:val="22"/>
        </w:rPr>
        <w:t xml:space="preserve">also </w:t>
      </w:r>
      <w:r w:rsidR="00921ACB" w:rsidRPr="276E4BC8">
        <w:rPr>
          <w:sz w:val="22"/>
          <w:szCs w:val="22"/>
        </w:rPr>
        <w:t xml:space="preserve">brings all the configuration and settings </w:t>
      </w:r>
      <w:r w:rsidR="00560765" w:rsidRPr="276E4BC8">
        <w:rPr>
          <w:sz w:val="22"/>
          <w:szCs w:val="22"/>
        </w:rPr>
        <w:t>along</w:t>
      </w:r>
      <w:r w:rsidR="00921ACB" w:rsidRPr="276E4BC8">
        <w:rPr>
          <w:sz w:val="22"/>
          <w:szCs w:val="22"/>
        </w:rPr>
        <w:t xml:space="preserve">. </w:t>
      </w:r>
      <w:r w:rsidR="3C2EB9C2" w:rsidRPr="276E4BC8">
        <w:rPr>
          <w:sz w:val="22"/>
          <w:szCs w:val="22"/>
        </w:rPr>
        <w:t>In Module Two, you will p</w:t>
      </w:r>
      <w:r w:rsidR="001677D0" w:rsidRPr="276E4BC8">
        <w:rPr>
          <w:sz w:val="22"/>
          <w:szCs w:val="22"/>
        </w:rPr>
        <w:t xml:space="preserve">ractice </w:t>
      </w:r>
      <w:r w:rsidR="00901B97" w:rsidRPr="276E4BC8">
        <w:rPr>
          <w:sz w:val="22"/>
          <w:szCs w:val="22"/>
        </w:rPr>
        <w:t>us</w:t>
      </w:r>
      <w:r w:rsidR="001677D0" w:rsidRPr="276E4BC8">
        <w:rPr>
          <w:sz w:val="22"/>
          <w:szCs w:val="22"/>
        </w:rPr>
        <w:t>ing</w:t>
      </w:r>
      <w:r w:rsidR="00901B97" w:rsidRPr="276E4BC8">
        <w:rPr>
          <w:sz w:val="22"/>
          <w:szCs w:val="22"/>
        </w:rPr>
        <w:t xml:space="preserve"> a pre-built Docker container</w:t>
      </w:r>
      <w:r w:rsidR="002E10E1" w:rsidRPr="276E4BC8">
        <w:rPr>
          <w:sz w:val="22"/>
          <w:szCs w:val="22"/>
        </w:rPr>
        <w:t xml:space="preserve"> with MongoDB </w:t>
      </w:r>
      <w:r w:rsidR="00E63922">
        <w:rPr>
          <w:sz w:val="22"/>
          <w:szCs w:val="22"/>
        </w:rPr>
        <w:t xml:space="preserve">already </w:t>
      </w:r>
      <w:r w:rsidR="002E10E1" w:rsidRPr="276E4BC8">
        <w:rPr>
          <w:sz w:val="22"/>
          <w:szCs w:val="22"/>
        </w:rPr>
        <w:t>installed and configured.</w:t>
      </w:r>
    </w:p>
    <w:p w14:paraId="730B7EBE" w14:textId="77777777" w:rsidR="00F23D3C" w:rsidRPr="00F4423B" w:rsidRDefault="00F23D3C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2F8F6032" w14:textId="4635C415" w:rsidR="00F4423B" w:rsidRDefault="00386F3E" w:rsidP="00BE3F45">
      <w:pPr>
        <w:pStyle w:val="Heading2"/>
        <w:keepNext w:val="0"/>
        <w:keepLines w:val="0"/>
        <w:suppressAutoHyphens/>
        <w:spacing w:before="0"/>
        <w:contextualSpacing/>
      </w:pPr>
      <w:r w:rsidRPr="00F4423B">
        <w:t>Summary Steps</w:t>
      </w:r>
    </w:p>
    <w:p w14:paraId="17B0259C" w14:textId="77777777" w:rsidR="00F4423B" w:rsidRPr="00F4423B" w:rsidRDefault="00F4423B" w:rsidP="00BE3F45">
      <w:pPr>
        <w:suppressAutoHyphens/>
        <w:contextualSpacing/>
      </w:pPr>
    </w:p>
    <w:p w14:paraId="2D809095" w14:textId="34B917A4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Install </w:t>
      </w:r>
      <w:hyperlink r:id="rId10" w:history="1">
        <w:r w:rsidRPr="007F175A">
          <w:rPr>
            <w:rStyle w:val="Hyperlink"/>
            <w:rFonts w:cstheme="minorHAnsi"/>
            <w:color w:val="0000E1"/>
            <w:sz w:val="22"/>
            <w:szCs w:val="22"/>
          </w:rPr>
          <w:t>Docker</w:t>
        </w:r>
        <w:r w:rsidR="007F175A" w:rsidRPr="007F175A">
          <w:rPr>
            <w:rStyle w:val="Hyperlink"/>
            <w:rFonts w:cstheme="minorHAnsi"/>
            <w:color w:val="0000E1"/>
            <w:sz w:val="22"/>
            <w:szCs w:val="22"/>
          </w:rPr>
          <w:t xml:space="preserve"> </w:t>
        </w:r>
        <w:r w:rsidRPr="007F175A">
          <w:rPr>
            <w:rStyle w:val="Hyperlink"/>
            <w:rFonts w:cstheme="minorHAnsi"/>
            <w:color w:val="0000E1"/>
            <w:sz w:val="22"/>
            <w:szCs w:val="22"/>
          </w:rPr>
          <w:t>Desktop</w:t>
        </w:r>
      </w:hyperlink>
      <w:r w:rsidR="007F175A" w:rsidRPr="007F175A">
        <w:rPr>
          <w:rStyle w:val="Hyperlink"/>
          <w:rFonts w:cstheme="minorHAnsi"/>
          <w:color w:val="auto"/>
          <w:sz w:val="22"/>
          <w:szCs w:val="22"/>
          <w:u w:val="none"/>
        </w:rPr>
        <w:t>.</w:t>
      </w:r>
    </w:p>
    <w:p w14:paraId="38376C49" w14:textId="1DDE4207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bookmarkStart w:id="0" w:name="_Hlk39407771"/>
      <w:r w:rsidRPr="00F4423B">
        <w:rPr>
          <w:rFonts w:cstheme="minorHAnsi"/>
          <w:sz w:val="22"/>
          <w:szCs w:val="22"/>
        </w:rPr>
        <w:t>Open Docker Dashboard</w:t>
      </w:r>
      <w:bookmarkEnd w:id="0"/>
      <w:r w:rsidR="007F175A">
        <w:rPr>
          <w:rFonts w:cstheme="minorHAnsi"/>
          <w:sz w:val="22"/>
          <w:szCs w:val="22"/>
        </w:rPr>
        <w:t>.</w:t>
      </w:r>
    </w:p>
    <w:p w14:paraId="41420349" w14:textId="20D9D0BA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bookmarkStart w:id="1" w:name="_Hlk39407794"/>
      <w:r w:rsidRPr="00F4423B">
        <w:rPr>
          <w:rFonts w:cstheme="minorHAnsi"/>
          <w:sz w:val="22"/>
          <w:szCs w:val="22"/>
        </w:rPr>
        <w:t>Ensure Docker is running</w:t>
      </w:r>
      <w:r w:rsidR="007F175A">
        <w:rPr>
          <w:rFonts w:cstheme="minorHAnsi"/>
          <w:sz w:val="22"/>
          <w:szCs w:val="22"/>
        </w:rPr>
        <w:t>.</w:t>
      </w:r>
    </w:p>
    <w:bookmarkEnd w:id="1"/>
    <w:p w14:paraId="1C84EE66" w14:textId="4D7A1B0D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Open </w:t>
      </w:r>
      <w:r w:rsidR="007F175A">
        <w:rPr>
          <w:rFonts w:cstheme="minorHAnsi"/>
          <w:sz w:val="22"/>
          <w:szCs w:val="22"/>
        </w:rPr>
        <w:t xml:space="preserve">the </w:t>
      </w:r>
      <w:r w:rsidRPr="00F4423B">
        <w:rPr>
          <w:rFonts w:cstheme="minorHAnsi"/>
          <w:sz w:val="22"/>
          <w:szCs w:val="22"/>
        </w:rPr>
        <w:t>PowerShell prompt</w:t>
      </w:r>
      <w:r w:rsidR="007F175A">
        <w:rPr>
          <w:rFonts w:cstheme="minorHAnsi"/>
          <w:sz w:val="22"/>
          <w:szCs w:val="22"/>
        </w:rPr>
        <w:t>.</w:t>
      </w:r>
    </w:p>
    <w:p w14:paraId="32BA8198" w14:textId="72011E07" w:rsidR="00386F3E" w:rsidRPr="00F4423B" w:rsidRDefault="00386F3E" w:rsidP="00BE3F45">
      <w:pPr>
        <w:pStyle w:val="ListParagraph"/>
        <w:numPr>
          <w:ilvl w:val="0"/>
          <w:numId w:val="5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Create </w:t>
      </w:r>
      <w:r w:rsidR="007F175A">
        <w:rPr>
          <w:rFonts w:cstheme="minorHAnsi"/>
          <w:sz w:val="22"/>
          <w:szCs w:val="22"/>
        </w:rPr>
        <w:t xml:space="preserve">a </w:t>
      </w:r>
      <w:r w:rsidRPr="00F4423B">
        <w:rPr>
          <w:rFonts w:cstheme="minorHAnsi"/>
          <w:sz w:val="22"/>
          <w:szCs w:val="22"/>
        </w:rPr>
        <w:t>default MongoDB container</w:t>
      </w:r>
      <w:r w:rsidR="007F175A">
        <w:rPr>
          <w:rFonts w:cstheme="minorHAnsi"/>
          <w:sz w:val="22"/>
          <w:szCs w:val="22"/>
        </w:rPr>
        <w:t xml:space="preserve"> with the following commands: </w:t>
      </w:r>
    </w:p>
    <w:p w14:paraId="380A6316" w14:textId="78501916" w:rsidR="00386F3E" w:rsidRPr="00FA025D" w:rsidRDefault="00386F3E" w:rsidP="00BE3F45">
      <w:pPr>
        <w:pStyle w:val="ListParagraph"/>
        <w:numPr>
          <w:ilvl w:val="1"/>
          <w:numId w:val="6"/>
        </w:numPr>
        <w:suppressAutoHyphens/>
        <w:ind w:left="1440"/>
        <w:rPr>
          <w:sz w:val="22"/>
          <w:szCs w:val="22"/>
        </w:rPr>
      </w:pPr>
      <w:r w:rsidRPr="00FA025D">
        <w:rPr>
          <w:sz w:val="22"/>
          <w:szCs w:val="22"/>
        </w:rPr>
        <w:t>docker pull mongo</w:t>
      </w:r>
    </w:p>
    <w:p w14:paraId="018805AF" w14:textId="725E4707" w:rsidR="00386F3E" w:rsidRPr="00F4423B" w:rsidRDefault="00386F3E" w:rsidP="00BE3F45">
      <w:pPr>
        <w:pStyle w:val="ListParagraph"/>
        <w:numPr>
          <w:ilvl w:val="1"/>
          <w:numId w:val="6"/>
        </w:numPr>
        <w:suppressAutoHyphens/>
        <w:ind w:left="1440"/>
        <w:rPr>
          <w:sz w:val="22"/>
          <w:szCs w:val="22"/>
        </w:rPr>
      </w:pPr>
      <w:bookmarkStart w:id="2" w:name="_Hlk39407439"/>
      <w:r w:rsidRPr="565649FC">
        <w:rPr>
          <w:sz w:val="22"/>
          <w:szCs w:val="22"/>
        </w:rPr>
        <w:t xml:space="preserve">docker run -d -p 27017-27019:27017-27019 --name </w:t>
      </w:r>
      <w:proofErr w:type="spellStart"/>
      <w:r w:rsidRPr="565649FC">
        <w:rPr>
          <w:sz w:val="22"/>
          <w:szCs w:val="22"/>
        </w:rPr>
        <w:t>mongodb</w:t>
      </w:r>
      <w:proofErr w:type="spellEnd"/>
      <w:r w:rsidRPr="565649FC">
        <w:rPr>
          <w:sz w:val="22"/>
          <w:szCs w:val="22"/>
        </w:rPr>
        <w:t xml:space="preserve"> mongo</w:t>
      </w:r>
      <w:bookmarkEnd w:id="2"/>
    </w:p>
    <w:p w14:paraId="1018059C" w14:textId="5505A679" w:rsidR="565649FC" w:rsidRDefault="565649FC" w:rsidP="00BE3F45">
      <w:pPr>
        <w:pStyle w:val="ListParagraph"/>
        <w:numPr>
          <w:ilvl w:val="1"/>
          <w:numId w:val="6"/>
        </w:numPr>
        <w:suppressAutoHyphens/>
        <w:ind w:left="1440"/>
        <w:rPr>
          <w:sz w:val="22"/>
          <w:szCs w:val="22"/>
        </w:rPr>
      </w:pPr>
      <w:r w:rsidRPr="76061551">
        <w:rPr>
          <w:sz w:val="22"/>
          <w:szCs w:val="22"/>
        </w:rPr>
        <w:t xml:space="preserve">docker exec -it </w:t>
      </w:r>
      <w:proofErr w:type="spellStart"/>
      <w:r w:rsidRPr="76061551">
        <w:rPr>
          <w:sz w:val="22"/>
          <w:szCs w:val="22"/>
        </w:rPr>
        <w:t>mongodb</w:t>
      </w:r>
      <w:proofErr w:type="spellEnd"/>
      <w:r w:rsidR="0F765339" w:rsidRPr="76061551">
        <w:rPr>
          <w:sz w:val="22"/>
          <w:szCs w:val="22"/>
        </w:rPr>
        <w:t xml:space="preserve"> </w:t>
      </w:r>
      <w:proofErr w:type="spellStart"/>
      <w:r w:rsidR="0F765339" w:rsidRPr="76061551">
        <w:rPr>
          <w:sz w:val="22"/>
          <w:szCs w:val="22"/>
        </w:rPr>
        <w:t>mongosh</w:t>
      </w:r>
      <w:proofErr w:type="spellEnd"/>
    </w:p>
    <w:p w14:paraId="78CE7091" w14:textId="77777777" w:rsidR="00386F3E" w:rsidRPr="00F4423B" w:rsidRDefault="00386F3E" w:rsidP="00BE3F45">
      <w:pPr>
        <w:pStyle w:val="ListParagraph"/>
        <w:numPr>
          <w:ilvl w:val="2"/>
          <w:numId w:val="7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>use admin</w:t>
      </w:r>
    </w:p>
    <w:p w14:paraId="22C162CA" w14:textId="77777777" w:rsidR="00386F3E" w:rsidRPr="00F4423B" w:rsidRDefault="00386F3E" w:rsidP="00BE3F45">
      <w:pPr>
        <w:pStyle w:val="ListParagraph"/>
        <w:numPr>
          <w:ilvl w:val="2"/>
          <w:numId w:val="7"/>
        </w:numPr>
        <w:suppressAutoHyphens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show </w:t>
      </w:r>
      <w:proofErr w:type="spellStart"/>
      <w:r w:rsidRPr="00F4423B">
        <w:rPr>
          <w:rFonts w:cstheme="minorHAnsi"/>
          <w:sz w:val="22"/>
          <w:szCs w:val="22"/>
        </w:rPr>
        <w:t>dbs</w:t>
      </w:r>
      <w:proofErr w:type="spellEnd"/>
    </w:p>
    <w:p w14:paraId="6FF79973" w14:textId="7D6CD2A2" w:rsidR="00386F3E" w:rsidRPr="00F4423B" w:rsidRDefault="00245811" w:rsidP="00BE3F45">
      <w:pPr>
        <w:pStyle w:val="ListParagraph"/>
        <w:numPr>
          <w:ilvl w:val="2"/>
          <w:numId w:val="7"/>
        </w:numPr>
        <w:suppressAutoHyphens/>
        <w:rPr>
          <w:rFonts w:cstheme="minorHAnsi"/>
          <w:sz w:val="22"/>
          <w:szCs w:val="22"/>
        </w:rPr>
      </w:pPr>
      <w:bookmarkStart w:id="3" w:name="_Hlk39413612"/>
      <w:r>
        <w:rPr>
          <w:rFonts w:cstheme="minorHAnsi"/>
          <w:b/>
          <w:bCs/>
          <w:sz w:val="22"/>
          <w:szCs w:val="22"/>
        </w:rPr>
        <w:t>CTRL</w:t>
      </w:r>
      <w:r w:rsidR="00386F3E" w:rsidRPr="002F3F96">
        <w:rPr>
          <w:rFonts w:cstheme="minorHAnsi"/>
          <w:b/>
          <w:bCs/>
          <w:sz w:val="22"/>
          <w:szCs w:val="22"/>
        </w:rPr>
        <w:t>+D</w:t>
      </w:r>
      <w:r w:rsidR="00386F3E" w:rsidRPr="00F4423B">
        <w:rPr>
          <w:rFonts w:cstheme="minorHAnsi"/>
          <w:sz w:val="22"/>
          <w:szCs w:val="22"/>
        </w:rPr>
        <w:t xml:space="preserve"> (exit mongo shell)</w:t>
      </w:r>
    </w:p>
    <w:bookmarkEnd w:id="3"/>
    <w:p w14:paraId="58B644BE" w14:textId="60F55758" w:rsidR="00C80888" w:rsidRPr="00F4423B" w:rsidRDefault="00C80888" w:rsidP="00BE3F45">
      <w:pPr>
        <w:suppressAutoHyphens/>
        <w:contextualSpacing/>
        <w:rPr>
          <w:rFonts w:eastAsiaTheme="majorEastAsia" w:cstheme="minorHAnsi"/>
          <w:sz w:val="22"/>
          <w:szCs w:val="22"/>
        </w:rPr>
      </w:pPr>
    </w:p>
    <w:p w14:paraId="5F9ADA23" w14:textId="1326F5F4" w:rsidR="00386F3E" w:rsidRPr="00F4423B" w:rsidRDefault="006A35C4" w:rsidP="00BE3F45">
      <w:pPr>
        <w:pStyle w:val="Heading2"/>
        <w:keepNext w:val="0"/>
        <w:keepLines w:val="0"/>
        <w:suppressAutoHyphens/>
        <w:spacing w:before="0"/>
        <w:contextualSpacing/>
      </w:pPr>
      <w:r w:rsidRPr="00F4423B">
        <w:t>Detailed Steps</w:t>
      </w:r>
    </w:p>
    <w:p w14:paraId="4BCCDD52" w14:textId="77777777" w:rsidR="00DA2E90" w:rsidRDefault="00DA2E90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709FC5BE" w14:textId="0D95EDB4" w:rsidR="006A35C4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Open Docker Dashboard </w:t>
      </w:r>
      <w:r w:rsidR="007F175A">
        <w:rPr>
          <w:rFonts w:cstheme="minorHAnsi"/>
          <w:sz w:val="22"/>
          <w:szCs w:val="22"/>
        </w:rPr>
        <w:t xml:space="preserve">by </w:t>
      </w:r>
      <w:proofErr w:type="gramStart"/>
      <w:r w:rsidRPr="00F4423B">
        <w:rPr>
          <w:rFonts w:cstheme="minorHAnsi"/>
          <w:sz w:val="22"/>
          <w:szCs w:val="22"/>
        </w:rPr>
        <w:t>right-click</w:t>
      </w:r>
      <w:r w:rsidR="007F175A">
        <w:rPr>
          <w:rFonts w:cstheme="minorHAnsi"/>
          <w:sz w:val="22"/>
          <w:szCs w:val="22"/>
        </w:rPr>
        <w:t>ing</w:t>
      </w:r>
      <w:proofErr w:type="gramEnd"/>
      <w:r w:rsidRPr="00F4423B">
        <w:rPr>
          <w:rFonts w:cstheme="minorHAnsi"/>
          <w:sz w:val="22"/>
          <w:szCs w:val="22"/>
        </w:rPr>
        <w:t xml:space="preserve"> </w:t>
      </w:r>
      <w:r w:rsidR="007F175A">
        <w:rPr>
          <w:rFonts w:cstheme="minorHAnsi"/>
          <w:sz w:val="22"/>
          <w:szCs w:val="22"/>
        </w:rPr>
        <w:t>the</w:t>
      </w:r>
      <w:r w:rsidRPr="00F4423B">
        <w:rPr>
          <w:rFonts w:cstheme="minorHAnsi"/>
          <w:sz w:val="22"/>
          <w:szCs w:val="22"/>
        </w:rPr>
        <w:t xml:space="preserve"> Windows System Tray </w:t>
      </w:r>
      <w:r w:rsidR="007F175A">
        <w:rPr>
          <w:rFonts w:cstheme="minorHAnsi"/>
          <w:sz w:val="22"/>
          <w:szCs w:val="22"/>
        </w:rPr>
        <w:t>i</w:t>
      </w:r>
      <w:r w:rsidRPr="00F4423B">
        <w:rPr>
          <w:rFonts w:cstheme="minorHAnsi"/>
          <w:sz w:val="22"/>
          <w:szCs w:val="22"/>
        </w:rPr>
        <w:t>con</w:t>
      </w:r>
      <w:r w:rsidR="007F175A">
        <w:rPr>
          <w:rFonts w:cstheme="minorHAnsi"/>
          <w:sz w:val="22"/>
          <w:szCs w:val="22"/>
        </w:rPr>
        <w:t>.</w:t>
      </w:r>
    </w:p>
    <w:p w14:paraId="7F544285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5772EB4F" w14:textId="355E4B82" w:rsidR="00DC36E6" w:rsidRPr="00F4423B" w:rsidRDefault="00DC36E6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7D8389F2" wp14:editId="33071630">
            <wp:extent cx="1568548" cy="1894750"/>
            <wp:effectExtent l="12700" t="12700" r="6350" b="10795"/>
            <wp:docPr id="1" name="Picture 1" descr="Drop-down menu with the selection Dashboard highlighted in a red box. Text at the bottom reads &quot;right-click,&quot; and an arrow is pointing to the Windows System Tray icon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rop-down menu with the selection Dashboard highlighted in a red box. Text at the bottom reads &quot;right-click,&quot; and an arrow is pointing to the Windows System Tray icon. 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893" cy="19519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BFC5C4" w14:textId="77777777" w:rsidR="00DC36E6" w:rsidRPr="00F4423B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4C401E42" w14:textId="77777777" w:rsidR="00016CC3" w:rsidRDefault="00016CC3" w:rsidP="00BE3F45">
      <w:pPr>
        <w:suppressAutoHyphens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0F3ECC35" w14:textId="3A899C5B" w:rsidR="00DC36E6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lastRenderedPageBreak/>
        <w:t>Ensure Docker is running</w:t>
      </w:r>
      <w:r w:rsidR="007F175A">
        <w:rPr>
          <w:rFonts w:cstheme="minorHAnsi"/>
          <w:sz w:val="22"/>
          <w:szCs w:val="22"/>
        </w:rPr>
        <w:t>. The icon to the l</w:t>
      </w:r>
      <w:r w:rsidRPr="00F4423B">
        <w:rPr>
          <w:rFonts w:cstheme="minorHAnsi"/>
          <w:sz w:val="22"/>
          <w:szCs w:val="22"/>
        </w:rPr>
        <w:t xml:space="preserve">ower left of </w:t>
      </w:r>
      <w:r w:rsidR="007F175A">
        <w:rPr>
          <w:rFonts w:cstheme="minorHAnsi"/>
          <w:sz w:val="22"/>
          <w:szCs w:val="22"/>
        </w:rPr>
        <w:t xml:space="preserve">the </w:t>
      </w:r>
      <w:r w:rsidRPr="00F4423B">
        <w:rPr>
          <w:rFonts w:cstheme="minorHAnsi"/>
          <w:sz w:val="22"/>
          <w:szCs w:val="22"/>
        </w:rPr>
        <w:t>dashboard should be green</w:t>
      </w:r>
      <w:r w:rsidR="007F175A">
        <w:rPr>
          <w:rFonts w:cstheme="minorHAnsi"/>
          <w:sz w:val="22"/>
          <w:szCs w:val="22"/>
        </w:rPr>
        <w:t>.</w:t>
      </w:r>
    </w:p>
    <w:p w14:paraId="206F0D3E" w14:textId="77777777" w:rsidR="006964F6" w:rsidRDefault="006964F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B4D3CDF" w14:textId="06E7750D" w:rsidR="00DC36E6" w:rsidRPr="00F4423B" w:rsidRDefault="00DC36E6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788218CF" wp14:editId="1FF91E2B">
            <wp:extent cx="1253392" cy="432456"/>
            <wp:effectExtent l="12700" t="12700" r="17145" b="12065"/>
            <wp:docPr id="2" name="Picture 2" descr="A green dot next to the word &quot;Docker&quot; to indicate that Docker is running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cker-running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9073" cy="4689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067EB2" w14:textId="22376502" w:rsidR="00DC36E6" w:rsidRPr="00F4423B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422AB83F" w14:textId="286445E0" w:rsidR="00DC36E6" w:rsidRDefault="00DC36E6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 xml:space="preserve">Use the </w:t>
      </w:r>
      <w:r w:rsidR="00BE5463">
        <w:rPr>
          <w:sz w:val="22"/>
          <w:szCs w:val="22"/>
        </w:rPr>
        <w:t>D</w:t>
      </w:r>
      <w:r w:rsidR="005E44A1">
        <w:rPr>
          <w:sz w:val="22"/>
          <w:szCs w:val="22"/>
        </w:rPr>
        <w:t xml:space="preserve">ocker </w:t>
      </w:r>
      <w:r w:rsidR="004B773D" w:rsidRPr="00440688">
        <w:rPr>
          <w:sz w:val="22"/>
          <w:szCs w:val="22"/>
        </w:rPr>
        <w:t>pull</w:t>
      </w:r>
      <w:r w:rsidRPr="276E4BC8">
        <w:rPr>
          <w:color w:val="0000E1"/>
          <w:sz w:val="22"/>
          <w:szCs w:val="22"/>
        </w:rPr>
        <w:t xml:space="preserve"> </w:t>
      </w:r>
      <w:r w:rsidRPr="276E4BC8">
        <w:rPr>
          <w:sz w:val="22"/>
          <w:szCs w:val="22"/>
        </w:rPr>
        <w:t>command</w:t>
      </w:r>
      <w:r w:rsidR="00D325BF">
        <w:rPr>
          <w:sz w:val="22"/>
          <w:szCs w:val="22"/>
        </w:rPr>
        <w:t xml:space="preserve"> below</w:t>
      </w:r>
      <w:r w:rsidRPr="276E4BC8">
        <w:rPr>
          <w:sz w:val="22"/>
          <w:szCs w:val="22"/>
        </w:rPr>
        <w:t xml:space="preserve"> to retrieve a pre-built and configured image from the </w:t>
      </w:r>
      <w:r w:rsidRPr="00440688">
        <w:rPr>
          <w:sz w:val="22"/>
          <w:szCs w:val="22"/>
        </w:rPr>
        <w:t>Docker Registry</w:t>
      </w:r>
      <w:r w:rsidR="00D325BF">
        <w:rPr>
          <w:sz w:val="22"/>
          <w:szCs w:val="22"/>
        </w:rPr>
        <w:t xml:space="preserve">. </w:t>
      </w:r>
      <w:r w:rsidR="00440688">
        <w:rPr>
          <w:sz w:val="22"/>
          <w:szCs w:val="22"/>
        </w:rPr>
        <w:t xml:space="preserve">To learn more, visit the </w:t>
      </w:r>
      <w:hyperlink r:id="rId13" w:history="1">
        <w:r w:rsidR="00440688" w:rsidRPr="00440688">
          <w:rPr>
            <w:rStyle w:val="Hyperlink"/>
            <w:sz w:val="22"/>
            <w:szCs w:val="22"/>
          </w:rPr>
          <w:t>Docker Pull</w:t>
        </w:r>
      </w:hyperlink>
      <w:r w:rsidR="00440688">
        <w:rPr>
          <w:sz w:val="22"/>
          <w:szCs w:val="22"/>
        </w:rPr>
        <w:t xml:space="preserve"> and </w:t>
      </w:r>
      <w:hyperlink r:id="rId14" w:history="1">
        <w:r w:rsidR="00E6511A">
          <w:rPr>
            <w:rStyle w:val="Hyperlink"/>
            <w:sz w:val="22"/>
            <w:szCs w:val="22"/>
          </w:rPr>
          <w:t>Docker Registry</w:t>
        </w:r>
      </w:hyperlink>
      <w:r w:rsidR="00440688">
        <w:rPr>
          <w:sz w:val="22"/>
          <w:szCs w:val="22"/>
        </w:rPr>
        <w:t xml:space="preserve"> webpages.</w:t>
      </w:r>
    </w:p>
    <w:p w14:paraId="68674A58" w14:textId="77777777" w:rsidR="007F175A" w:rsidRPr="00F4423B" w:rsidRDefault="007F175A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18A6CF43" w14:textId="5D9BF5EC" w:rsidR="00C520EC" w:rsidRDefault="00C520EC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docker </w:t>
      </w:r>
      <w:r w:rsidRPr="001C24B7">
        <w:rPr>
          <w:sz w:val="22"/>
          <w:szCs w:val="22"/>
        </w:rPr>
        <w:t>pull</w:t>
      </w:r>
      <w:r w:rsidRPr="00F4423B">
        <w:rPr>
          <w:rFonts w:cstheme="minorHAnsi"/>
          <w:sz w:val="22"/>
          <w:szCs w:val="22"/>
        </w:rPr>
        <w:t xml:space="preserve"> mongo</w:t>
      </w:r>
    </w:p>
    <w:p w14:paraId="4336446A" w14:textId="77777777" w:rsidR="007F175A" w:rsidRPr="00F4423B" w:rsidRDefault="007F175A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0534FA86" w14:textId="6D372C80" w:rsidR="00DC36E6" w:rsidRPr="00F4423B" w:rsidRDefault="003F5604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78B32EBF" wp14:editId="7026EA58">
            <wp:extent cx="3938954" cy="1106358"/>
            <wp:effectExtent l="12700" t="12700" r="10795" b="11430"/>
            <wp:docPr id="6" name="Picture 6" descr="Use the docker pull command to retrieve a pre-built and configured image from the Docker Registry: &#10;&gt; docker pull mongo&#10;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Use the docker pull command to retrieve a pre-built and configured image from the Docker Registry: &#10;&gt; docker pull mongo&#10;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6631" cy="11394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D3F46E" w14:textId="2F54C4C1" w:rsidR="00DC36E6" w:rsidRPr="00F4423B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20CDAB5" w14:textId="48C06E55" w:rsidR="00DC36E6" w:rsidRPr="00F4423B" w:rsidRDefault="00C520EC" w:rsidP="00BE3F45">
      <w:pPr>
        <w:suppressAutoHyphens/>
        <w:contextualSpacing/>
        <w:rPr>
          <w:sz w:val="22"/>
          <w:szCs w:val="22"/>
        </w:rPr>
      </w:pPr>
      <w:bookmarkStart w:id="4" w:name="_Hlk39410855"/>
      <w:r w:rsidRPr="001F0D5A">
        <w:rPr>
          <w:b/>
          <w:bCs/>
          <w:sz w:val="22"/>
          <w:szCs w:val="22"/>
        </w:rPr>
        <w:t>Note:</w:t>
      </w:r>
      <w:r w:rsidRPr="276E4BC8">
        <w:rPr>
          <w:sz w:val="22"/>
          <w:szCs w:val="22"/>
        </w:rPr>
        <w:t xml:space="preserve"> The Docker </w:t>
      </w:r>
      <w:bookmarkEnd w:id="4"/>
      <w:r w:rsidRPr="276E4BC8">
        <w:rPr>
          <w:sz w:val="22"/>
          <w:szCs w:val="22"/>
        </w:rPr>
        <w:t xml:space="preserve">Registry has official container images from many popular vendors and </w:t>
      </w:r>
      <w:r w:rsidR="405C1C4D" w:rsidRPr="276E4BC8">
        <w:rPr>
          <w:sz w:val="22"/>
          <w:szCs w:val="22"/>
        </w:rPr>
        <w:t>open-source</w:t>
      </w:r>
      <w:r w:rsidRPr="276E4BC8">
        <w:rPr>
          <w:sz w:val="22"/>
          <w:szCs w:val="22"/>
        </w:rPr>
        <w:t xml:space="preserve"> projects</w:t>
      </w:r>
      <w:r w:rsidR="000E7F9B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including operating systems, databases, web servers, applications,</w:t>
      </w:r>
      <w:r w:rsidR="000E7F9B" w:rsidRPr="276E4BC8">
        <w:rPr>
          <w:sz w:val="22"/>
          <w:szCs w:val="22"/>
        </w:rPr>
        <w:t xml:space="preserve"> and</w:t>
      </w:r>
      <w:r w:rsidRPr="276E4BC8">
        <w:rPr>
          <w:sz w:val="22"/>
          <w:szCs w:val="22"/>
        </w:rPr>
        <w:t xml:space="preserve"> programming environments. Be careful</w:t>
      </w:r>
      <w:r w:rsidR="003C7EE2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as you may find yourself up all night checking out the software available at your fingertips! </w:t>
      </w:r>
    </w:p>
    <w:p w14:paraId="1D5EE886" w14:textId="3B144916" w:rsidR="00DC36E6" w:rsidRPr="00F4423B" w:rsidRDefault="00DC36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1444A9EF" w14:textId="12CD91B7" w:rsidR="00C520EC" w:rsidRDefault="00183537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Use the </w:t>
      </w:r>
      <w:r w:rsidR="00BE5463">
        <w:rPr>
          <w:rFonts w:cstheme="minorHAnsi"/>
          <w:sz w:val="22"/>
          <w:szCs w:val="22"/>
        </w:rPr>
        <w:t>D</w:t>
      </w:r>
      <w:r w:rsidR="005E44A1">
        <w:rPr>
          <w:rFonts w:cstheme="minorHAnsi"/>
          <w:sz w:val="22"/>
          <w:szCs w:val="22"/>
        </w:rPr>
        <w:t xml:space="preserve">ocker </w:t>
      </w:r>
      <w:r w:rsidR="004B773D" w:rsidRPr="00C316B6">
        <w:rPr>
          <w:rFonts w:cstheme="minorHAnsi"/>
          <w:sz w:val="22"/>
          <w:szCs w:val="22"/>
        </w:rPr>
        <w:t>run</w:t>
      </w:r>
      <w:r w:rsidR="00C520EC" w:rsidRPr="00F4423B">
        <w:rPr>
          <w:rFonts w:cstheme="minorHAnsi"/>
          <w:sz w:val="22"/>
          <w:szCs w:val="22"/>
        </w:rPr>
        <w:t xml:space="preserve"> </w:t>
      </w:r>
      <w:r w:rsidR="001677D0" w:rsidRPr="00F4423B">
        <w:rPr>
          <w:rFonts w:cstheme="minorHAnsi"/>
          <w:sz w:val="22"/>
          <w:szCs w:val="22"/>
        </w:rPr>
        <w:t>command</w:t>
      </w:r>
      <w:r w:rsidR="00C316B6">
        <w:rPr>
          <w:rFonts w:cstheme="minorHAnsi"/>
          <w:sz w:val="22"/>
          <w:szCs w:val="22"/>
        </w:rPr>
        <w:t xml:space="preserve"> below</w:t>
      </w:r>
      <w:r w:rsidR="001677D0" w:rsidRPr="00F4423B">
        <w:rPr>
          <w:rFonts w:cstheme="minorHAnsi"/>
          <w:sz w:val="22"/>
          <w:szCs w:val="22"/>
        </w:rPr>
        <w:t xml:space="preserve"> </w:t>
      </w:r>
      <w:r w:rsidRPr="00F4423B">
        <w:rPr>
          <w:rFonts w:cstheme="minorHAnsi"/>
          <w:sz w:val="22"/>
          <w:szCs w:val="22"/>
        </w:rPr>
        <w:t xml:space="preserve">to start the </w:t>
      </w:r>
      <w:r w:rsidR="00C520EC" w:rsidRPr="00F4423B">
        <w:rPr>
          <w:rFonts w:cstheme="minorHAnsi"/>
          <w:sz w:val="22"/>
          <w:szCs w:val="22"/>
        </w:rPr>
        <w:t>container</w:t>
      </w:r>
      <w:r w:rsidR="00C316B6">
        <w:rPr>
          <w:rFonts w:cstheme="minorHAnsi"/>
          <w:sz w:val="22"/>
          <w:szCs w:val="22"/>
        </w:rPr>
        <w:t>.</w:t>
      </w:r>
      <w:r w:rsidR="00C316B6">
        <w:rPr>
          <w:sz w:val="22"/>
          <w:szCs w:val="22"/>
        </w:rPr>
        <w:t xml:space="preserve"> To learn more, visit the </w:t>
      </w:r>
      <w:hyperlink r:id="rId16" w:history="1">
        <w:r w:rsidR="00C316B6">
          <w:rPr>
            <w:rStyle w:val="Hyperlink"/>
            <w:sz w:val="22"/>
            <w:szCs w:val="22"/>
          </w:rPr>
          <w:t>Docker Run</w:t>
        </w:r>
      </w:hyperlink>
      <w:r w:rsidR="00C316B6">
        <w:rPr>
          <w:sz w:val="22"/>
          <w:szCs w:val="22"/>
        </w:rPr>
        <w:t xml:space="preserve"> webpage.</w:t>
      </w:r>
    </w:p>
    <w:p w14:paraId="57C6893E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1088BE79" w14:textId="768BF187" w:rsidR="00C520EC" w:rsidRDefault="00C520EC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bookmarkStart w:id="5" w:name="_Hlk39410448"/>
      <w:r w:rsidRPr="00F4423B">
        <w:rPr>
          <w:rFonts w:cstheme="minorHAnsi"/>
          <w:sz w:val="22"/>
          <w:szCs w:val="22"/>
        </w:rPr>
        <w:t xml:space="preserve">&gt; </w:t>
      </w:r>
      <w:r w:rsidRPr="001C24B7">
        <w:rPr>
          <w:sz w:val="22"/>
          <w:szCs w:val="22"/>
        </w:rPr>
        <w:t>docker</w:t>
      </w:r>
      <w:r w:rsidRPr="00F4423B">
        <w:rPr>
          <w:rFonts w:cstheme="minorHAnsi"/>
          <w:sz w:val="22"/>
          <w:szCs w:val="22"/>
        </w:rPr>
        <w:t xml:space="preserve"> run -d -p 27017-27019:27017-27019 --name </w:t>
      </w:r>
      <w:proofErr w:type="spellStart"/>
      <w:r w:rsidRPr="00F4423B">
        <w:rPr>
          <w:rFonts w:cstheme="minorHAnsi"/>
          <w:sz w:val="22"/>
          <w:szCs w:val="22"/>
        </w:rPr>
        <w:t>mongodb</w:t>
      </w:r>
      <w:proofErr w:type="spellEnd"/>
      <w:r w:rsidRPr="00F4423B">
        <w:rPr>
          <w:rFonts w:cstheme="minorHAnsi"/>
          <w:sz w:val="22"/>
          <w:szCs w:val="22"/>
        </w:rPr>
        <w:t xml:space="preserve"> mongo</w:t>
      </w:r>
    </w:p>
    <w:p w14:paraId="71BDB85C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bookmarkEnd w:id="5"/>
    <w:p w14:paraId="3CBFA9E8" w14:textId="5B9682FF" w:rsidR="00C520EC" w:rsidRDefault="00C520EC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41EC561B" wp14:editId="2A3666B4">
            <wp:extent cx="3518291" cy="460084"/>
            <wp:effectExtent l="12700" t="12700" r="12700" b="10160"/>
            <wp:docPr id="4" name="Picture 4" descr="Use the docker run command to start the container: &#10;&gt; docker run -d -p 27017-27019:27017-27019 --name mongodb mon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Use the docker run command to start the container: &#10;&gt; docker run -d -p 27017-27019:27017-27019 --name mongodb mon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401" cy="5219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2C5ABC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56ED041B" w14:textId="2D6AB733" w:rsidR="00C520EC" w:rsidRPr="00607B84" w:rsidRDefault="00C520EC" w:rsidP="00BE3F45">
      <w:pPr>
        <w:pStyle w:val="ListParagraph"/>
        <w:numPr>
          <w:ilvl w:val="0"/>
          <w:numId w:val="8"/>
        </w:numPr>
        <w:suppressAutoHyphens/>
        <w:rPr>
          <w:sz w:val="22"/>
          <w:szCs w:val="22"/>
        </w:rPr>
      </w:pPr>
      <w:bookmarkStart w:id="6" w:name="_Hlk39411191"/>
      <w:r w:rsidRPr="00607B84">
        <w:rPr>
          <w:b/>
          <w:bCs/>
          <w:sz w:val="22"/>
          <w:szCs w:val="22"/>
        </w:rPr>
        <w:t>-d</w:t>
      </w:r>
      <w:r w:rsidRPr="00607B84">
        <w:rPr>
          <w:sz w:val="22"/>
          <w:szCs w:val="22"/>
        </w:rPr>
        <w:t xml:space="preserve"> means “detach” the console from the container so it runs in the background and lets you use additional commands</w:t>
      </w:r>
      <w:r w:rsidR="00263072" w:rsidRPr="00607B84">
        <w:rPr>
          <w:sz w:val="22"/>
          <w:szCs w:val="22"/>
        </w:rPr>
        <w:t xml:space="preserve"> in your window</w:t>
      </w:r>
      <w:r w:rsidR="003C7EE2" w:rsidRPr="00607B84">
        <w:rPr>
          <w:sz w:val="22"/>
          <w:szCs w:val="22"/>
        </w:rPr>
        <w:t>.</w:t>
      </w:r>
    </w:p>
    <w:p w14:paraId="514F414C" w14:textId="7202F7DD" w:rsidR="008632F4" w:rsidRPr="00607B84" w:rsidRDefault="008632F4" w:rsidP="00BE3F45">
      <w:pPr>
        <w:pStyle w:val="ListParagraph"/>
        <w:numPr>
          <w:ilvl w:val="0"/>
          <w:numId w:val="8"/>
        </w:numPr>
        <w:suppressAutoHyphens/>
        <w:rPr>
          <w:rFonts w:cstheme="minorHAnsi"/>
          <w:sz w:val="22"/>
          <w:szCs w:val="22"/>
        </w:rPr>
      </w:pPr>
      <w:r w:rsidRPr="00607B84">
        <w:rPr>
          <w:rFonts w:cstheme="minorHAnsi"/>
          <w:b/>
          <w:bCs/>
          <w:sz w:val="22"/>
          <w:szCs w:val="22"/>
        </w:rPr>
        <w:t>-p 27017-27019:27017-27019</w:t>
      </w:r>
      <w:r w:rsidRPr="00607B84">
        <w:rPr>
          <w:rFonts w:cstheme="minorHAnsi"/>
          <w:sz w:val="22"/>
          <w:szCs w:val="22"/>
        </w:rPr>
        <w:t xml:space="preserve"> means to map the range of ports on your computer to the range of ports listed after the colon inside the container</w:t>
      </w:r>
      <w:r w:rsidR="003C7EE2" w:rsidRPr="00607B84">
        <w:rPr>
          <w:rFonts w:cstheme="minorHAnsi"/>
          <w:sz w:val="22"/>
          <w:szCs w:val="22"/>
        </w:rPr>
        <w:t>.</w:t>
      </w:r>
    </w:p>
    <w:p w14:paraId="4A7CA759" w14:textId="6669E80D" w:rsidR="008632F4" w:rsidRPr="00607B84" w:rsidRDefault="00B44D12" w:rsidP="00BE3F45">
      <w:pPr>
        <w:pStyle w:val="ListParagraph"/>
        <w:numPr>
          <w:ilvl w:val="0"/>
          <w:numId w:val="8"/>
        </w:numPr>
        <w:suppressAutoHyphens/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>--</w:t>
      </w:r>
      <w:r w:rsidR="008632F4" w:rsidRPr="00607B84">
        <w:rPr>
          <w:rFonts w:cstheme="minorHAnsi"/>
          <w:b/>
          <w:bCs/>
          <w:sz w:val="22"/>
          <w:szCs w:val="22"/>
        </w:rPr>
        <w:t xml:space="preserve">name </w:t>
      </w:r>
      <w:proofErr w:type="spellStart"/>
      <w:r w:rsidR="008632F4" w:rsidRPr="00607B84">
        <w:rPr>
          <w:rFonts w:cstheme="minorHAnsi"/>
          <w:b/>
          <w:bCs/>
          <w:sz w:val="22"/>
          <w:szCs w:val="22"/>
        </w:rPr>
        <w:t>mongodb</w:t>
      </w:r>
      <w:proofErr w:type="spellEnd"/>
      <w:r w:rsidR="008632F4" w:rsidRPr="00607B84">
        <w:rPr>
          <w:rFonts w:cstheme="minorHAnsi"/>
          <w:sz w:val="22"/>
          <w:szCs w:val="22"/>
        </w:rPr>
        <w:t xml:space="preserve"> is the friendly name you </w:t>
      </w:r>
      <w:r w:rsidR="009B7459">
        <w:rPr>
          <w:rFonts w:cstheme="minorHAnsi"/>
          <w:sz w:val="22"/>
          <w:szCs w:val="22"/>
        </w:rPr>
        <w:t>want</w:t>
      </w:r>
      <w:r w:rsidR="008632F4" w:rsidRPr="00607B84">
        <w:rPr>
          <w:rFonts w:cstheme="minorHAnsi"/>
          <w:sz w:val="22"/>
          <w:szCs w:val="22"/>
        </w:rPr>
        <w:t xml:space="preserve"> to assign to the container</w:t>
      </w:r>
      <w:r w:rsidR="003C7EE2" w:rsidRPr="00607B84">
        <w:rPr>
          <w:rFonts w:cstheme="minorHAnsi"/>
          <w:sz w:val="22"/>
          <w:szCs w:val="22"/>
        </w:rPr>
        <w:t>.</w:t>
      </w:r>
    </w:p>
    <w:p w14:paraId="196A1097" w14:textId="51E67804" w:rsidR="00EC27DA" w:rsidRPr="00607B84" w:rsidRDefault="00EC27DA" w:rsidP="00BE3F45">
      <w:pPr>
        <w:pStyle w:val="ListParagraph"/>
        <w:numPr>
          <w:ilvl w:val="0"/>
          <w:numId w:val="8"/>
        </w:numPr>
        <w:suppressAutoHyphens/>
        <w:rPr>
          <w:sz w:val="22"/>
          <w:szCs w:val="22"/>
        </w:rPr>
      </w:pPr>
      <w:r w:rsidRPr="00607B84">
        <w:rPr>
          <w:b/>
          <w:bCs/>
          <w:sz w:val="22"/>
          <w:szCs w:val="22"/>
        </w:rPr>
        <w:t xml:space="preserve">mongo </w:t>
      </w:r>
      <w:r w:rsidRPr="00607B84">
        <w:rPr>
          <w:sz w:val="22"/>
          <w:szCs w:val="22"/>
        </w:rPr>
        <w:t>is the name of the image you just pulled down from the registry</w:t>
      </w:r>
      <w:r w:rsidR="003C7EE2" w:rsidRPr="00607B84">
        <w:rPr>
          <w:sz w:val="22"/>
          <w:szCs w:val="22"/>
        </w:rPr>
        <w:t>.</w:t>
      </w:r>
    </w:p>
    <w:bookmarkEnd w:id="6"/>
    <w:p w14:paraId="3F5AE03D" w14:textId="1C59663E" w:rsidR="007035E6" w:rsidRPr="00F4423B" w:rsidRDefault="007035E6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2CB42973" w14:textId="4203A932" w:rsidR="007035E6" w:rsidRPr="00F4423B" w:rsidRDefault="007035E6" w:rsidP="00BE3F45">
      <w:pPr>
        <w:suppressAutoHyphens/>
        <w:contextualSpacing/>
        <w:rPr>
          <w:rFonts w:cstheme="minorHAnsi"/>
          <w:sz w:val="22"/>
          <w:szCs w:val="22"/>
        </w:rPr>
      </w:pPr>
      <w:bookmarkStart w:id="7" w:name="_Hlk39411321"/>
      <w:r w:rsidRPr="00F97929">
        <w:rPr>
          <w:rFonts w:cstheme="minorHAnsi"/>
          <w:b/>
          <w:bCs/>
          <w:sz w:val="22"/>
          <w:szCs w:val="22"/>
        </w:rPr>
        <w:t xml:space="preserve">Note: </w:t>
      </w:r>
      <w:r w:rsidRPr="00F4423B">
        <w:rPr>
          <w:rFonts w:cstheme="minorHAnsi"/>
          <w:sz w:val="22"/>
          <w:szCs w:val="22"/>
        </w:rPr>
        <w:t xml:space="preserve">The long string of characters displayed after the run command </w:t>
      </w:r>
      <w:r w:rsidR="003C7EE2">
        <w:rPr>
          <w:rFonts w:cstheme="minorHAnsi"/>
          <w:sz w:val="22"/>
          <w:szCs w:val="22"/>
        </w:rPr>
        <w:t>is</w:t>
      </w:r>
      <w:r w:rsidRPr="00F4423B">
        <w:rPr>
          <w:rFonts w:cstheme="minorHAnsi"/>
          <w:sz w:val="22"/>
          <w:szCs w:val="22"/>
        </w:rPr>
        <w:t xml:space="preserve"> the unique instance identifier of the container.</w:t>
      </w:r>
    </w:p>
    <w:bookmarkEnd w:id="7"/>
    <w:p w14:paraId="2950529E" w14:textId="25754C18" w:rsidR="00C520EC" w:rsidRPr="00F4423B" w:rsidRDefault="00C520EC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4E74598D" w14:textId="77777777" w:rsidR="001E14C1" w:rsidRDefault="001E14C1" w:rsidP="00BE3F45">
      <w:pPr>
        <w:suppressAutoHyphens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1FF4F77B" w14:textId="2331ABEC" w:rsidR="00C520EC" w:rsidRDefault="005E72AF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lastRenderedPageBreak/>
        <w:t>Use the</w:t>
      </w:r>
      <w:r w:rsidR="00183537" w:rsidRPr="00F4423B">
        <w:rPr>
          <w:rFonts w:cstheme="minorHAnsi"/>
          <w:sz w:val="22"/>
          <w:szCs w:val="22"/>
        </w:rPr>
        <w:t xml:space="preserve"> </w:t>
      </w:r>
      <w:r w:rsidR="00BE5463">
        <w:rPr>
          <w:rFonts w:cstheme="minorHAnsi"/>
          <w:sz w:val="22"/>
          <w:szCs w:val="22"/>
        </w:rPr>
        <w:t>D</w:t>
      </w:r>
      <w:r w:rsidR="005E44A1">
        <w:rPr>
          <w:rFonts w:cstheme="minorHAnsi"/>
          <w:sz w:val="22"/>
          <w:szCs w:val="22"/>
        </w:rPr>
        <w:t>ocker</w:t>
      </w:r>
      <w:r w:rsidRPr="00F4423B">
        <w:rPr>
          <w:rFonts w:cstheme="minorHAnsi"/>
          <w:sz w:val="22"/>
          <w:szCs w:val="22"/>
        </w:rPr>
        <w:t xml:space="preserve"> </w:t>
      </w:r>
      <w:r w:rsidRPr="005E44A1">
        <w:rPr>
          <w:rFonts w:cstheme="minorHAnsi"/>
          <w:sz w:val="22"/>
          <w:szCs w:val="22"/>
        </w:rPr>
        <w:t>images</w:t>
      </w:r>
      <w:r w:rsidRPr="00F4423B">
        <w:rPr>
          <w:rFonts w:cstheme="minorHAnsi"/>
          <w:sz w:val="22"/>
          <w:szCs w:val="22"/>
        </w:rPr>
        <w:t xml:space="preserve"> command</w:t>
      </w:r>
      <w:r w:rsidR="005E44A1">
        <w:rPr>
          <w:rFonts w:cstheme="minorHAnsi"/>
          <w:sz w:val="22"/>
          <w:szCs w:val="22"/>
        </w:rPr>
        <w:t xml:space="preserve"> below</w:t>
      </w:r>
      <w:r w:rsidRPr="00F4423B">
        <w:rPr>
          <w:rFonts w:cstheme="minorHAnsi"/>
          <w:sz w:val="22"/>
          <w:szCs w:val="22"/>
        </w:rPr>
        <w:t xml:space="preserve"> to view the installed images on your computer</w:t>
      </w:r>
      <w:r w:rsidR="005E44A1">
        <w:rPr>
          <w:rFonts w:cstheme="minorHAnsi"/>
          <w:sz w:val="22"/>
          <w:szCs w:val="22"/>
        </w:rPr>
        <w:t xml:space="preserve">. </w:t>
      </w:r>
      <w:r w:rsidR="005E44A1">
        <w:rPr>
          <w:sz w:val="22"/>
          <w:szCs w:val="22"/>
        </w:rPr>
        <w:t xml:space="preserve">To learn more, visit the </w:t>
      </w:r>
      <w:hyperlink r:id="rId18" w:history="1">
        <w:r w:rsidR="005E44A1">
          <w:rPr>
            <w:rStyle w:val="Hyperlink"/>
            <w:sz w:val="22"/>
            <w:szCs w:val="22"/>
          </w:rPr>
          <w:t>Docker Images</w:t>
        </w:r>
      </w:hyperlink>
      <w:r w:rsidR="005E44A1">
        <w:rPr>
          <w:sz w:val="22"/>
          <w:szCs w:val="22"/>
        </w:rPr>
        <w:t xml:space="preserve"> webpage.</w:t>
      </w:r>
    </w:p>
    <w:p w14:paraId="071525BA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A93F88B" w14:textId="515513EE" w:rsidR="005E72AF" w:rsidRDefault="005E72AF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bookmarkStart w:id="8" w:name="_Hlk39411074"/>
      <w:r w:rsidRPr="00F4423B">
        <w:rPr>
          <w:rFonts w:cstheme="minorHAnsi"/>
          <w:sz w:val="22"/>
          <w:szCs w:val="22"/>
        </w:rPr>
        <w:t xml:space="preserve">&gt; </w:t>
      </w:r>
      <w:r w:rsidRPr="001C24B7">
        <w:rPr>
          <w:sz w:val="22"/>
          <w:szCs w:val="22"/>
        </w:rPr>
        <w:t>docker</w:t>
      </w:r>
      <w:r w:rsidRPr="00F4423B">
        <w:rPr>
          <w:rFonts w:cstheme="minorHAnsi"/>
          <w:sz w:val="22"/>
          <w:szCs w:val="22"/>
        </w:rPr>
        <w:t xml:space="preserve"> images</w:t>
      </w:r>
    </w:p>
    <w:p w14:paraId="47EA769D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bookmarkEnd w:id="8"/>
    <w:p w14:paraId="2F25722D" w14:textId="0E44E04A" w:rsidR="005E72AF" w:rsidRPr="00F4423B" w:rsidRDefault="005E72AF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035D324E" wp14:editId="669152EB">
            <wp:extent cx="4227342" cy="552806"/>
            <wp:effectExtent l="0" t="0" r="1905" b="6350"/>
            <wp:docPr id="5" name="Picture 5" descr="Use the docker images command to view the installed images on your computer:&#10;&gt; docker image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Use the docker images command to view the installed images on your computer:&#10;&gt; docker image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064" cy="584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627D3" w14:textId="4ECA74D7" w:rsidR="003C7EE2" w:rsidRDefault="003C7EE2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09AF5EC9" w14:textId="0911419E" w:rsidR="00183537" w:rsidRDefault="00183537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You will also see the new container in the Docker </w:t>
      </w:r>
      <w:r w:rsidR="00FE328E">
        <w:rPr>
          <w:rFonts w:cstheme="minorHAnsi"/>
          <w:sz w:val="22"/>
          <w:szCs w:val="22"/>
        </w:rPr>
        <w:t>D</w:t>
      </w:r>
      <w:r w:rsidRPr="00F4423B">
        <w:rPr>
          <w:rFonts w:cstheme="minorHAnsi"/>
          <w:sz w:val="22"/>
          <w:szCs w:val="22"/>
        </w:rPr>
        <w:t>ashboard</w:t>
      </w:r>
      <w:r w:rsidR="003C7EE2">
        <w:rPr>
          <w:rFonts w:cstheme="minorHAnsi"/>
          <w:sz w:val="22"/>
          <w:szCs w:val="22"/>
        </w:rPr>
        <w:t>.</w:t>
      </w:r>
    </w:p>
    <w:p w14:paraId="5D64EB08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1AD4C77" w14:textId="4BC7FF02" w:rsidR="00183537" w:rsidRPr="00F4423B" w:rsidRDefault="00183537" w:rsidP="00BE3F45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F4423B">
        <w:rPr>
          <w:rFonts w:cstheme="minorHAnsi"/>
          <w:noProof/>
          <w:color w:val="2B579A"/>
          <w:sz w:val="22"/>
          <w:szCs w:val="22"/>
          <w:shd w:val="clear" w:color="auto" w:fill="E6E6E6"/>
        </w:rPr>
        <w:drawing>
          <wp:inline distT="0" distB="0" distL="0" distR="0" wp14:anchorId="528EC7EB" wp14:editId="014CE133">
            <wp:extent cx="3137095" cy="1575810"/>
            <wp:effectExtent l="0" t="0" r="0" b="0"/>
            <wp:docPr id="8" name="Picture 8" descr="The MongoDB container with a green dot next to Docker, meaning that Docker is runn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he MongoDB container with a green dot next to Docker, meaning that Docker is running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9711" cy="1632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4C87F" w14:textId="77777777" w:rsidR="00183537" w:rsidRPr="00F4423B" w:rsidRDefault="00183537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89C623F" w14:textId="005AD8C7" w:rsidR="005E72AF" w:rsidRDefault="009759F4" w:rsidP="00BE3F45">
      <w:pPr>
        <w:suppressAutoHyphens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>Use the</w:t>
      </w:r>
      <w:r w:rsidR="00183537" w:rsidRPr="00F4423B">
        <w:rPr>
          <w:rFonts w:cstheme="minorHAnsi"/>
          <w:sz w:val="22"/>
          <w:szCs w:val="22"/>
        </w:rPr>
        <w:t xml:space="preserve"> </w:t>
      </w:r>
      <w:r w:rsidR="00BE5463">
        <w:rPr>
          <w:rFonts w:cstheme="minorHAnsi"/>
          <w:sz w:val="22"/>
          <w:szCs w:val="22"/>
        </w:rPr>
        <w:t>D</w:t>
      </w:r>
      <w:r w:rsidR="00183537" w:rsidRPr="00F4423B">
        <w:rPr>
          <w:rFonts w:cstheme="minorHAnsi"/>
          <w:sz w:val="22"/>
          <w:szCs w:val="22"/>
        </w:rPr>
        <w:t>ocker</w:t>
      </w:r>
      <w:r w:rsidRPr="00F4423B">
        <w:rPr>
          <w:rFonts w:cstheme="minorHAnsi"/>
          <w:sz w:val="22"/>
          <w:szCs w:val="22"/>
        </w:rPr>
        <w:t xml:space="preserve"> </w:t>
      </w:r>
      <w:r w:rsidRPr="005A3BDE">
        <w:rPr>
          <w:rFonts w:cstheme="minorHAnsi"/>
          <w:sz w:val="22"/>
          <w:szCs w:val="22"/>
        </w:rPr>
        <w:t>exec</w:t>
      </w:r>
      <w:r w:rsidRPr="003C7EE2">
        <w:rPr>
          <w:rFonts w:cstheme="minorHAnsi"/>
          <w:color w:val="0000E1"/>
          <w:sz w:val="22"/>
          <w:szCs w:val="22"/>
        </w:rPr>
        <w:t xml:space="preserve"> </w:t>
      </w:r>
      <w:r w:rsidRPr="00F4423B">
        <w:rPr>
          <w:rFonts w:cstheme="minorHAnsi"/>
          <w:sz w:val="22"/>
          <w:szCs w:val="22"/>
        </w:rPr>
        <w:t>command to execute a command within the running container. To open a bash shell session in</w:t>
      </w:r>
      <w:r w:rsidR="00864198" w:rsidRPr="00F4423B">
        <w:rPr>
          <w:rFonts w:cstheme="minorHAnsi"/>
          <w:sz w:val="22"/>
          <w:szCs w:val="22"/>
        </w:rPr>
        <w:t>side</w:t>
      </w:r>
      <w:r w:rsidRPr="00F4423B">
        <w:rPr>
          <w:rFonts w:cstheme="minorHAnsi"/>
          <w:sz w:val="22"/>
          <w:szCs w:val="22"/>
        </w:rPr>
        <w:t xml:space="preserve"> the </w:t>
      </w:r>
      <w:r w:rsidR="00864198" w:rsidRPr="00F4423B">
        <w:rPr>
          <w:rFonts w:cstheme="minorHAnsi"/>
          <w:sz w:val="22"/>
          <w:szCs w:val="22"/>
        </w:rPr>
        <w:t>container,</w:t>
      </w:r>
      <w:r w:rsidRPr="00F4423B">
        <w:rPr>
          <w:rFonts w:cstheme="minorHAnsi"/>
          <w:sz w:val="22"/>
          <w:szCs w:val="22"/>
        </w:rPr>
        <w:t xml:space="preserve"> use the command</w:t>
      </w:r>
      <w:r w:rsidR="005A3BDE">
        <w:rPr>
          <w:rFonts w:cstheme="minorHAnsi"/>
          <w:sz w:val="22"/>
          <w:szCs w:val="22"/>
        </w:rPr>
        <w:t xml:space="preserve"> below. Visit the </w:t>
      </w:r>
      <w:hyperlink r:id="rId21" w:history="1">
        <w:r w:rsidR="005A3BDE">
          <w:rPr>
            <w:rStyle w:val="Hyperlink"/>
            <w:rFonts w:cstheme="minorHAnsi"/>
            <w:sz w:val="22"/>
            <w:szCs w:val="22"/>
          </w:rPr>
          <w:t>Docker Exec</w:t>
        </w:r>
      </w:hyperlink>
      <w:r w:rsidR="005A3BDE">
        <w:rPr>
          <w:rFonts w:cstheme="minorHAnsi"/>
          <w:sz w:val="22"/>
          <w:szCs w:val="22"/>
        </w:rPr>
        <w:t xml:space="preserve"> webpage to learn more.</w:t>
      </w:r>
    </w:p>
    <w:p w14:paraId="47DD9BF3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0E72D843" w14:textId="78D9251F" w:rsidR="009759F4" w:rsidRDefault="24FD9B92" w:rsidP="00BE3F45">
      <w:pPr>
        <w:suppressAutoHyphens/>
        <w:ind w:left="360"/>
        <w:contextualSpacing/>
        <w:rPr>
          <w:sz w:val="22"/>
          <w:szCs w:val="22"/>
        </w:rPr>
      </w:pPr>
      <w:r w:rsidRPr="5C8724CF">
        <w:rPr>
          <w:sz w:val="22"/>
          <w:szCs w:val="22"/>
        </w:rPr>
        <w:t xml:space="preserve">&gt; docker </w:t>
      </w:r>
      <w:r w:rsidRPr="006964F6">
        <w:rPr>
          <w:rFonts w:cstheme="minorHAnsi"/>
          <w:sz w:val="22"/>
          <w:szCs w:val="22"/>
        </w:rPr>
        <w:t>exec</w:t>
      </w:r>
      <w:r w:rsidRPr="5C8724CF">
        <w:rPr>
          <w:sz w:val="22"/>
          <w:szCs w:val="22"/>
        </w:rPr>
        <w:t xml:space="preserve"> -it </w:t>
      </w:r>
      <w:proofErr w:type="spellStart"/>
      <w:r w:rsidRPr="5C8724CF">
        <w:rPr>
          <w:sz w:val="22"/>
          <w:szCs w:val="22"/>
        </w:rPr>
        <w:t>mongodb</w:t>
      </w:r>
      <w:proofErr w:type="spellEnd"/>
      <w:r w:rsidRPr="5C8724CF">
        <w:rPr>
          <w:sz w:val="22"/>
          <w:szCs w:val="22"/>
        </w:rPr>
        <w:t xml:space="preserve"> </w:t>
      </w:r>
      <w:proofErr w:type="spellStart"/>
      <w:r w:rsidR="279B0341" w:rsidRPr="5C8724CF">
        <w:rPr>
          <w:sz w:val="22"/>
          <w:szCs w:val="22"/>
        </w:rPr>
        <w:t>mongosh</w:t>
      </w:r>
      <w:proofErr w:type="spellEnd"/>
    </w:p>
    <w:p w14:paraId="7AD5B1E6" w14:textId="1DF3772E" w:rsidR="005E72AF" w:rsidRDefault="005E72AF" w:rsidP="00BE3F45">
      <w:pPr>
        <w:suppressAutoHyphens/>
        <w:contextualSpacing/>
        <w:jc w:val="center"/>
        <w:rPr>
          <w:sz w:val="22"/>
          <w:szCs w:val="22"/>
        </w:rPr>
      </w:pPr>
    </w:p>
    <w:p w14:paraId="129EDDF5" w14:textId="404B54A7" w:rsidR="009759F4" w:rsidRPr="008528A1" w:rsidRDefault="009759F4" w:rsidP="00BE3F45">
      <w:pPr>
        <w:pStyle w:val="ListParagraph"/>
        <w:numPr>
          <w:ilvl w:val="0"/>
          <w:numId w:val="9"/>
        </w:numPr>
        <w:suppressAutoHyphens/>
        <w:rPr>
          <w:sz w:val="22"/>
          <w:szCs w:val="22"/>
        </w:rPr>
      </w:pPr>
      <w:r w:rsidRPr="008528A1">
        <w:rPr>
          <w:b/>
          <w:bCs/>
          <w:sz w:val="22"/>
          <w:szCs w:val="22"/>
        </w:rPr>
        <w:t>-it</w:t>
      </w:r>
      <w:r w:rsidRPr="008528A1">
        <w:rPr>
          <w:sz w:val="22"/>
          <w:szCs w:val="22"/>
        </w:rPr>
        <w:t xml:space="preserve"> means the command will be run interactively and the input</w:t>
      </w:r>
      <w:r w:rsidR="00C3377C">
        <w:rPr>
          <w:sz w:val="22"/>
          <w:szCs w:val="22"/>
        </w:rPr>
        <w:t xml:space="preserve"> and </w:t>
      </w:r>
      <w:r w:rsidRPr="008528A1">
        <w:rPr>
          <w:sz w:val="22"/>
          <w:szCs w:val="22"/>
        </w:rPr>
        <w:t xml:space="preserve">output will be reflected in your </w:t>
      </w:r>
      <w:r w:rsidR="00864198" w:rsidRPr="008528A1">
        <w:rPr>
          <w:sz w:val="22"/>
          <w:szCs w:val="22"/>
        </w:rPr>
        <w:t xml:space="preserve">local </w:t>
      </w:r>
      <w:r w:rsidRPr="008528A1">
        <w:rPr>
          <w:sz w:val="22"/>
          <w:szCs w:val="22"/>
        </w:rPr>
        <w:t>console terminal</w:t>
      </w:r>
      <w:r w:rsidR="00864198" w:rsidRPr="008528A1">
        <w:rPr>
          <w:sz w:val="22"/>
          <w:szCs w:val="22"/>
        </w:rPr>
        <w:t xml:space="preserve"> (window)</w:t>
      </w:r>
      <w:r w:rsidR="003C7EE2" w:rsidRPr="008528A1">
        <w:rPr>
          <w:sz w:val="22"/>
          <w:szCs w:val="22"/>
        </w:rPr>
        <w:t>.</w:t>
      </w:r>
    </w:p>
    <w:p w14:paraId="1BEA1069" w14:textId="66CE1943" w:rsidR="009759F4" w:rsidRPr="008528A1" w:rsidRDefault="009759F4" w:rsidP="00BE3F45">
      <w:pPr>
        <w:pStyle w:val="ListParagraph"/>
        <w:numPr>
          <w:ilvl w:val="0"/>
          <w:numId w:val="9"/>
        </w:numPr>
        <w:suppressAutoHyphens/>
        <w:rPr>
          <w:rFonts w:cstheme="minorHAnsi"/>
          <w:sz w:val="22"/>
          <w:szCs w:val="22"/>
        </w:rPr>
      </w:pPr>
      <w:proofErr w:type="spellStart"/>
      <w:r w:rsidRPr="008528A1">
        <w:rPr>
          <w:rFonts w:cstheme="minorHAnsi"/>
          <w:b/>
          <w:bCs/>
          <w:sz w:val="22"/>
          <w:szCs w:val="22"/>
        </w:rPr>
        <w:t>mongodb</w:t>
      </w:r>
      <w:proofErr w:type="spellEnd"/>
      <w:r w:rsidRPr="008528A1">
        <w:rPr>
          <w:rFonts w:cstheme="minorHAnsi"/>
          <w:sz w:val="22"/>
          <w:szCs w:val="22"/>
        </w:rPr>
        <w:t xml:space="preserve"> is the friendly name of the container that you want the command to run in</w:t>
      </w:r>
      <w:r w:rsidR="003C7EE2" w:rsidRPr="008528A1">
        <w:rPr>
          <w:rFonts w:cstheme="minorHAnsi"/>
          <w:sz w:val="22"/>
          <w:szCs w:val="22"/>
        </w:rPr>
        <w:t>.</w:t>
      </w:r>
    </w:p>
    <w:p w14:paraId="7D845319" w14:textId="202FD237" w:rsidR="009759F4" w:rsidRPr="008528A1" w:rsidRDefault="05CFD48D" w:rsidP="00BE3F45">
      <w:pPr>
        <w:pStyle w:val="ListParagraph"/>
        <w:numPr>
          <w:ilvl w:val="0"/>
          <w:numId w:val="9"/>
        </w:numPr>
        <w:suppressAutoHyphens/>
        <w:rPr>
          <w:sz w:val="22"/>
          <w:szCs w:val="22"/>
        </w:rPr>
      </w:pPr>
      <w:proofErr w:type="spellStart"/>
      <w:r w:rsidRPr="008528A1">
        <w:rPr>
          <w:b/>
          <w:bCs/>
          <w:sz w:val="22"/>
          <w:szCs w:val="22"/>
        </w:rPr>
        <w:t>mongosh</w:t>
      </w:r>
      <w:proofErr w:type="spellEnd"/>
      <w:r w:rsidR="009759F4" w:rsidRPr="008528A1">
        <w:rPr>
          <w:b/>
          <w:bCs/>
          <w:sz w:val="22"/>
          <w:szCs w:val="22"/>
        </w:rPr>
        <w:t xml:space="preserve"> </w:t>
      </w:r>
      <w:r w:rsidR="009759F4" w:rsidRPr="008528A1">
        <w:rPr>
          <w:sz w:val="22"/>
          <w:szCs w:val="22"/>
        </w:rPr>
        <w:t>is the name of the command to execute</w:t>
      </w:r>
      <w:r w:rsidR="003C7EE2" w:rsidRPr="008528A1">
        <w:rPr>
          <w:sz w:val="22"/>
          <w:szCs w:val="22"/>
        </w:rPr>
        <w:t>.</w:t>
      </w:r>
    </w:p>
    <w:p w14:paraId="60593805" w14:textId="59C71176" w:rsidR="009759F4" w:rsidRPr="00F4423B" w:rsidRDefault="009759F4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238A786F" w14:textId="65A04BCA" w:rsidR="009759F4" w:rsidRPr="00F4423B" w:rsidRDefault="009759F4" w:rsidP="00BE3F45">
      <w:pPr>
        <w:suppressAutoHyphens/>
        <w:contextualSpacing/>
        <w:rPr>
          <w:sz w:val="22"/>
          <w:szCs w:val="22"/>
        </w:rPr>
      </w:pPr>
      <w:bookmarkStart w:id="9" w:name="_Hlk39413560"/>
      <w:r w:rsidRPr="000D64F8">
        <w:rPr>
          <w:b/>
          <w:bCs/>
          <w:sz w:val="22"/>
          <w:szCs w:val="22"/>
        </w:rPr>
        <w:t>Note:</w:t>
      </w:r>
      <w:r w:rsidRPr="276E4BC8">
        <w:rPr>
          <w:sz w:val="22"/>
          <w:szCs w:val="22"/>
        </w:rPr>
        <w:t xml:space="preserve"> The </w:t>
      </w:r>
      <w:proofErr w:type="spellStart"/>
      <w:r w:rsidRPr="000D5561">
        <w:rPr>
          <w:b/>
          <w:bCs/>
          <w:sz w:val="22"/>
          <w:szCs w:val="22"/>
        </w:rPr>
        <w:t>uname</w:t>
      </w:r>
      <w:proofErr w:type="spellEnd"/>
      <w:r w:rsidRPr="000D5561">
        <w:rPr>
          <w:b/>
          <w:bCs/>
          <w:sz w:val="22"/>
          <w:szCs w:val="22"/>
        </w:rPr>
        <w:t xml:space="preserve"> -a</w:t>
      </w:r>
      <w:r w:rsidRPr="276E4BC8">
        <w:rPr>
          <w:sz w:val="22"/>
          <w:szCs w:val="22"/>
        </w:rPr>
        <w:t xml:space="preserve"> command prints information about the machine. As you can see, </w:t>
      </w:r>
      <w:bookmarkEnd w:id="9"/>
      <w:r w:rsidRPr="276E4BC8">
        <w:rPr>
          <w:sz w:val="22"/>
          <w:szCs w:val="22"/>
        </w:rPr>
        <w:t xml:space="preserve">even though the host computer is running Windows 10 and the blue window is a PowerShell </w:t>
      </w:r>
      <w:r w:rsidR="00864198" w:rsidRPr="276E4BC8">
        <w:rPr>
          <w:sz w:val="22"/>
          <w:szCs w:val="22"/>
        </w:rPr>
        <w:t>command window</w:t>
      </w:r>
      <w:r w:rsidRPr="276E4BC8">
        <w:rPr>
          <w:sz w:val="22"/>
          <w:szCs w:val="22"/>
        </w:rPr>
        <w:t>, the remote container is running Linux</w:t>
      </w:r>
      <w:r w:rsidR="18A7129F" w:rsidRPr="276E4BC8">
        <w:rPr>
          <w:sz w:val="22"/>
          <w:szCs w:val="22"/>
        </w:rPr>
        <w:t>.</w:t>
      </w:r>
      <w:r w:rsidRPr="276E4BC8">
        <w:rPr>
          <w:sz w:val="22"/>
          <w:szCs w:val="22"/>
        </w:rPr>
        <w:t xml:space="preserve"> The </w:t>
      </w:r>
      <w:r w:rsidRPr="000D5561">
        <w:rPr>
          <w:b/>
          <w:bCs/>
          <w:sz w:val="22"/>
          <w:szCs w:val="22"/>
        </w:rPr>
        <w:t>root@e1d5ffe938fb</w:t>
      </w:r>
      <w:r w:rsidRPr="276E4BC8">
        <w:rPr>
          <w:sz w:val="22"/>
          <w:szCs w:val="22"/>
        </w:rPr>
        <w:t xml:space="preserve"> on the shell prompt indicates the user and hostname of the machine running inside the container.</w:t>
      </w:r>
      <w:r w:rsidR="00864198" w:rsidRPr="276E4BC8">
        <w:rPr>
          <w:sz w:val="22"/>
          <w:szCs w:val="22"/>
        </w:rPr>
        <w:t xml:space="preserve"> Advanced tip</w:t>
      </w:r>
      <w:r w:rsidR="003C7EE2" w:rsidRPr="276E4BC8">
        <w:rPr>
          <w:sz w:val="22"/>
          <w:szCs w:val="22"/>
        </w:rPr>
        <w:t>: T</w:t>
      </w:r>
      <w:r w:rsidR="00864198" w:rsidRPr="276E4BC8">
        <w:rPr>
          <w:sz w:val="22"/>
          <w:szCs w:val="22"/>
        </w:rPr>
        <w:t xml:space="preserve">he hostname is the </w:t>
      </w:r>
      <w:proofErr w:type="gramStart"/>
      <w:r w:rsidR="00864198" w:rsidRPr="276E4BC8">
        <w:rPr>
          <w:sz w:val="22"/>
          <w:szCs w:val="22"/>
        </w:rPr>
        <w:t>first</w:t>
      </w:r>
      <w:proofErr w:type="gramEnd"/>
      <w:r w:rsidR="00864198" w:rsidRPr="276E4BC8">
        <w:rPr>
          <w:sz w:val="22"/>
          <w:szCs w:val="22"/>
        </w:rPr>
        <w:t xml:space="preserve"> several characters of the unique</w:t>
      </w:r>
      <w:r w:rsidR="006B4B6E" w:rsidRPr="276E4BC8">
        <w:rPr>
          <w:sz w:val="22"/>
          <w:szCs w:val="22"/>
        </w:rPr>
        <w:t xml:space="preserve"> container</w:t>
      </w:r>
      <w:r w:rsidR="00864198" w:rsidRPr="276E4BC8">
        <w:rPr>
          <w:sz w:val="22"/>
          <w:szCs w:val="22"/>
        </w:rPr>
        <w:t xml:space="preserve"> </w:t>
      </w:r>
      <w:r w:rsidR="003C7EE2" w:rsidRPr="276E4BC8">
        <w:rPr>
          <w:sz w:val="22"/>
          <w:szCs w:val="22"/>
        </w:rPr>
        <w:t>ID</w:t>
      </w:r>
      <w:r w:rsidR="00864198" w:rsidRPr="276E4BC8">
        <w:rPr>
          <w:sz w:val="22"/>
          <w:szCs w:val="22"/>
        </w:rPr>
        <w:t xml:space="preserve"> shown earlier.</w:t>
      </w:r>
    </w:p>
    <w:p w14:paraId="44F5C4C4" w14:textId="77777777" w:rsidR="009759F4" w:rsidRPr="00F4423B" w:rsidRDefault="009759F4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5C6D501C" w14:textId="5D8DD042" w:rsidR="009759F4" w:rsidRDefault="00662BAA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>Until you exit the remote bash shell, anything you type will run inside the container</w:t>
      </w:r>
      <w:r w:rsidR="003C7EE2" w:rsidRPr="276E4BC8">
        <w:rPr>
          <w:sz w:val="22"/>
          <w:szCs w:val="22"/>
        </w:rPr>
        <w:t xml:space="preserve"> </w:t>
      </w:r>
      <w:r w:rsidRPr="276E4BC8">
        <w:rPr>
          <w:sz w:val="22"/>
          <w:szCs w:val="22"/>
        </w:rPr>
        <w:t xml:space="preserve">as if your display and keyboard </w:t>
      </w:r>
      <w:r w:rsidR="003C7EE2" w:rsidRPr="276E4BC8">
        <w:rPr>
          <w:sz w:val="22"/>
          <w:szCs w:val="22"/>
        </w:rPr>
        <w:t>were</w:t>
      </w:r>
      <w:r w:rsidRPr="276E4BC8">
        <w:rPr>
          <w:sz w:val="22"/>
          <w:szCs w:val="22"/>
        </w:rPr>
        <w:t xml:space="preserve"> connected directly to the Linux computer in there.</w:t>
      </w:r>
      <w:r w:rsidR="008F6F2E" w:rsidRPr="276E4BC8">
        <w:rPr>
          <w:sz w:val="22"/>
          <w:szCs w:val="22"/>
        </w:rPr>
        <w:t xml:space="preserve"> Try the following </w:t>
      </w:r>
      <w:r w:rsidR="008C74E8" w:rsidRPr="276E4BC8">
        <w:rPr>
          <w:sz w:val="22"/>
          <w:szCs w:val="22"/>
        </w:rPr>
        <w:t>commands:</w:t>
      </w:r>
    </w:p>
    <w:p w14:paraId="57FA1563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383DAED5" w14:textId="173DCB2E" w:rsidR="008C74E8" w:rsidRPr="00F4423B" w:rsidRDefault="008C74E8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use admin </w:t>
      </w:r>
      <w:r w:rsidRPr="003E0A2F">
        <w:rPr>
          <w:rFonts w:cstheme="minorHAnsi"/>
          <w:color w:val="595959" w:themeColor="text1" w:themeTint="A6"/>
          <w:sz w:val="22"/>
          <w:szCs w:val="22"/>
        </w:rPr>
        <w:t>#use the admin database</w:t>
      </w:r>
    </w:p>
    <w:p w14:paraId="38A85F94" w14:textId="1EE8A93D" w:rsidR="008C74E8" w:rsidRPr="00F4423B" w:rsidRDefault="008C74E8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show </w:t>
      </w:r>
      <w:proofErr w:type="spellStart"/>
      <w:r w:rsidRPr="00F4423B">
        <w:rPr>
          <w:rFonts w:cstheme="minorHAnsi"/>
          <w:sz w:val="22"/>
          <w:szCs w:val="22"/>
        </w:rPr>
        <w:t>dbs</w:t>
      </w:r>
      <w:proofErr w:type="spellEnd"/>
      <w:r w:rsidRPr="00F4423B">
        <w:rPr>
          <w:rFonts w:cstheme="minorHAnsi"/>
          <w:sz w:val="22"/>
          <w:szCs w:val="22"/>
        </w:rPr>
        <w:t xml:space="preserve"> </w:t>
      </w:r>
      <w:r w:rsidRPr="003E0A2F">
        <w:rPr>
          <w:rFonts w:cstheme="minorHAnsi"/>
          <w:color w:val="595959" w:themeColor="text1" w:themeTint="A6"/>
          <w:sz w:val="22"/>
          <w:szCs w:val="22"/>
        </w:rPr>
        <w:t>#list the databases</w:t>
      </w:r>
    </w:p>
    <w:p w14:paraId="62CB1DFF" w14:textId="216BBD95" w:rsidR="008C74E8" w:rsidRPr="00F4423B" w:rsidRDefault="008C74E8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exit </w:t>
      </w:r>
      <w:r w:rsidRPr="003E0A2F">
        <w:rPr>
          <w:rFonts w:cstheme="minorHAnsi"/>
          <w:color w:val="595959" w:themeColor="text1" w:themeTint="A6"/>
          <w:sz w:val="22"/>
          <w:szCs w:val="22"/>
        </w:rPr>
        <w:t>#exit Docker remote bash shell</w:t>
      </w:r>
    </w:p>
    <w:p w14:paraId="719C2636" w14:textId="6057B62A" w:rsidR="009759F4" w:rsidRPr="00F4423B" w:rsidRDefault="009759F4" w:rsidP="00BE3F45">
      <w:pPr>
        <w:suppressAutoHyphens/>
        <w:contextualSpacing/>
        <w:jc w:val="center"/>
        <w:rPr>
          <w:sz w:val="22"/>
          <w:szCs w:val="22"/>
        </w:rPr>
      </w:pPr>
    </w:p>
    <w:p w14:paraId="1ACA4F6E" w14:textId="363F97C2" w:rsidR="008C74E8" w:rsidRPr="00F4423B" w:rsidRDefault="008C74E8" w:rsidP="00BE3F45">
      <w:pPr>
        <w:suppressAutoHyphens/>
        <w:contextualSpacing/>
        <w:rPr>
          <w:sz w:val="22"/>
          <w:szCs w:val="22"/>
        </w:rPr>
      </w:pPr>
      <w:r w:rsidRPr="00C42358">
        <w:rPr>
          <w:b/>
          <w:bCs/>
          <w:sz w:val="22"/>
          <w:szCs w:val="22"/>
        </w:rPr>
        <w:lastRenderedPageBreak/>
        <w:t>Note:</w:t>
      </w:r>
      <w:r w:rsidRPr="276E4BC8">
        <w:rPr>
          <w:sz w:val="22"/>
          <w:szCs w:val="22"/>
        </w:rPr>
        <w:t xml:space="preserve"> You can press </w:t>
      </w:r>
      <w:r w:rsidR="00C42358">
        <w:rPr>
          <w:b/>
          <w:bCs/>
          <w:sz w:val="22"/>
          <w:szCs w:val="22"/>
        </w:rPr>
        <w:t>CTRL</w:t>
      </w:r>
      <w:r w:rsidRPr="276E4BC8">
        <w:rPr>
          <w:b/>
          <w:bCs/>
          <w:sz w:val="22"/>
          <w:szCs w:val="22"/>
        </w:rPr>
        <w:t>+D</w:t>
      </w:r>
      <w:r w:rsidRPr="276E4BC8">
        <w:rPr>
          <w:sz w:val="22"/>
          <w:szCs w:val="22"/>
        </w:rPr>
        <w:t xml:space="preserve"> to signal </w:t>
      </w:r>
      <w:r w:rsidR="008574DA" w:rsidRPr="276E4BC8">
        <w:rPr>
          <w:sz w:val="22"/>
          <w:szCs w:val="22"/>
        </w:rPr>
        <w:t>“</w:t>
      </w:r>
      <w:r w:rsidRPr="276E4BC8">
        <w:rPr>
          <w:sz w:val="22"/>
          <w:szCs w:val="22"/>
        </w:rPr>
        <w:t>exit</w:t>
      </w:r>
      <w:r w:rsidR="008574DA" w:rsidRPr="276E4BC8">
        <w:rPr>
          <w:sz w:val="22"/>
          <w:szCs w:val="22"/>
        </w:rPr>
        <w:t>”</w:t>
      </w:r>
      <w:r w:rsidRPr="276E4BC8">
        <w:rPr>
          <w:sz w:val="22"/>
          <w:szCs w:val="22"/>
        </w:rPr>
        <w:t xml:space="preserve"> instead of typing out the word. Over time, shortcuts like this will save you time.</w:t>
      </w:r>
    </w:p>
    <w:p w14:paraId="23748AFA" w14:textId="33817309" w:rsidR="008C74E8" w:rsidRPr="00F4423B" w:rsidRDefault="008C74E8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0826F16C" w14:textId="37FB50E9" w:rsidR="00DA2E07" w:rsidRPr="00F4423B" w:rsidRDefault="00DA2E07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>Notice the container is running MongoDB version 4.2.6</w:t>
      </w:r>
      <w:r w:rsidR="008574DA" w:rsidRPr="276E4BC8">
        <w:rPr>
          <w:sz w:val="22"/>
          <w:szCs w:val="22"/>
        </w:rPr>
        <w:t xml:space="preserve">. </w:t>
      </w:r>
      <w:r w:rsidR="159EC819" w:rsidRPr="276E4BC8">
        <w:rPr>
          <w:sz w:val="22"/>
          <w:szCs w:val="22"/>
        </w:rPr>
        <w:t>You can</w:t>
      </w:r>
      <w:r w:rsidRPr="276E4BC8">
        <w:rPr>
          <w:sz w:val="22"/>
          <w:szCs w:val="22"/>
        </w:rPr>
        <w:t xml:space="preserve"> use different versions by specifying the version number on the </w:t>
      </w:r>
      <w:r w:rsidR="00FE2EC9">
        <w:rPr>
          <w:sz w:val="22"/>
          <w:szCs w:val="22"/>
        </w:rPr>
        <w:t>D</w:t>
      </w:r>
      <w:r w:rsidRPr="276E4BC8">
        <w:rPr>
          <w:sz w:val="22"/>
          <w:szCs w:val="22"/>
        </w:rPr>
        <w:t>ocker pull command.</w:t>
      </w:r>
    </w:p>
    <w:p w14:paraId="001B253E" w14:textId="77777777" w:rsidR="00DA2E07" w:rsidRPr="00F4423B" w:rsidRDefault="00DA2E07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12559112" w14:textId="40FEEA34" w:rsidR="00774188" w:rsidRDefault="00774188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 xml:space="preserve">Use the </w:t>
      </w:r>
      <w:r w:rsidR="00FE2EC9">
        <w:rPr>
          <w:sz w:val="22"/>
          <w:szCs w:val="22"/>
        </w:rPr>
        <w:t>D</w:t>
      </w:r>
      <w:r w:rsidR="008574DA" w:rsidRPr="009A7A48">
        <w:rPr>
          <w:sz w:val="22"/>
          <w:szCs w:val="22"/>
        </w:rPr>
        <w:t>ocker stop</w:t>
      </w:r>
      <w:r w:rsidRPr="276E4BC8">
        <w:rPr>
          <w:sz w:val="22"/>
          <w:szCs w:val="22"/>
        </w:rPr>
        <w:t xml:space="preserve"> command</w:t>
      </w:r>
      <w:r w:rsidR="009A7A48">
        <w:rPr>
          <w:sz w:val="22"/>
          <w:szCs w:val="22"/>
        </w:rPr>
        <w:t xml:space="preserve"> below</w:t>
      </w:r>
      <w:r w:rsidRPr="276E4BC8">
        <w:rPr>
          <w:sz w:val="22"/>
          <w:szCs w:val="22"/>
        </w:rPr>
        <w:t xml:space="preserve"> to stop the container and free up resources </w:t>
      </w:r>
      <w:r w:rsidR="001D0D71">
        <w:rPr>
          <w:sz w:val="22"/>
          <w:szCs w:val="22"/>
        </w:rPr>
        <w:t xml:space="preserve">like </w:t>
      </w:r>
      <w:r w:rsidRPr="276E4BC8">
        <w:rPr>
          <w:sz w:val="22"/>
          <w:szCs w:val="22"/>
        </w:rPr>
        <w:t>memory</w:t>
      </w:r>
      <w:r w:rsidR="001D0D71">
        <w:rPr>
          <w:sz w:val="22"/>
          <w:szCs w:val="22"/>
        </w:rPr>
        <w:t xml:space="preserve"> and</w:t>
      </w:r>
      <w:r w:rsidRPr="276E4BC8">
        <w:rPr>
          <w:sz w:val="22"/>
          <w:szCs w:val="22"/>
        </w:rPr>
        <w:t xml:space="preserve"> process</w:t>
      </w:r>
      <w:r w:rsidR="006338DB">
        <w:rPr>
          <w:sz w:val="22"/>
          <w:szCs w:val="22"/>
        </w:rPr>
        <w:t>ing</w:t>
      </w:r>
      <w:r w:rsidRPr="276E4BC8">
        <w:rPr>
          <w:sz w:val="22"/>
          <w:szCs w:val="22"/>
        </w:rPr>
        <w:t xml:space="preserve"> on your computer</w:t>
      </w:r>
      <w:r w:rsidR="009A7A48">
        <w:rPr>
          <w:sz w:val="22"/>
          <w:szCs w:val="22"/>
        </w:rPr>
        <w:t xml:space="preserve">. Visit the </w:t>
      </w:r>
      <w:hyperlink r:id="rId22" w:history="1">
        <w:r w:rsidR="009A7A48" w:rsidRPr="009A7A48">
          <w:rPr>
            <w:rStyle w:val="Hyperlink"/>
            <w:sz w:val="22"/>
            <w:szCs w:val="22"/>
          </w:rPr>
          <w:t>Docket Stop</w:t>
        </w:r>
      </w:hyperlink>
      <w:r w:rsidR="009A7A48">
        <w:rPr>
          <w:sz w:val="22"/>
          <w:szCs w:val="22"/>
        </w:rPr>
        <w:t xml:space="preserve"> webpage to learn more.</w:t>
      </w:r>
    </w:p>
    <w:p w14:paraId="1AAE5FDF" w14:textId="77777777" w:rsidR="00F4423B" w:rsidRPr="00F4423B" w:rsidRDefault="00F4423B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610B8761" w14:textId="15775374" w:rsidR="00774188" w:rsidRPr="00F4423B" w:rsidRDefault="00774188" w:rsidP="00BE3F45">
      <w:pPr>
        <w:suppressAutoHyphens/>
        <w:ind w:left="360"/>
        <w:contextualSpacing/>
        <w:rPr>
          <w:rFonts w:cstheme="minorHAnsi"/>
          <w:sz w:val="22"/>
          <w:szCs w:val="22"/>
        </w:rPr>
      </w:pPr>
      <w:r w:rsidRPr="00F4423B">
        <w:rPr>
          <w:rFonts w:cstheme="minorHAnsi"/>
          <w:sz w:val="22"/>
          <w:szCs w:val="22"/>
        </w:rPr>
        <w:t xml:space="preserve">&gt; docker stop </w:t>
      </w:r>
      <w:proofErr w:type="spellStart"/>
      <w:r w:rsidRPr="00F4423B">
        <w:rPr>
          <w:rFonts w:cstheme="minorHAnsi"/>
          <w:sz w:val="22"/>
          <w:szCs w:val="22"/>
        </w:rPr>
        <w:t>mongodb</w:t>
      </w:r>
      <w:proofErr w:type="spellEnd"/>
    </w:p>
    <w:p w14:paraId="49D858FC" w14:textId="0BDA8607" w:rsidR="00336E30" w:rsidRPr="00F4423B" w:rsidRDefault="00336E30" w:rsidP="00BE3F45">
      <w:pPr>
        <w:suppressAutoHyphens/>
        <w:contextualSpacing/>
        <w:rPr>
          <w:rFonts w:cstheme="minorHAnsi"/>
          <w:sz w:val="22"/>
          <w:szCs w:val="22"/>
        </w:rPr>
      </w:pPr>
    </w:p>
    <w:p w14:paraId="59548326" w14:textId="598DC8FF" w:rsidR="00336E30" w:rsidRPr="00F4423B" w:rsidRDefault="00336E30" w:rsidP="00BE3F45">
      <w:pPr>
        <w:pStyle w:val="Heading2"/>
        <w:keepNext w:val="0"/>
        <w:keepLines w:val="0"/>
        <w:suppressAutoHyphens/>
        <w:spacing w:before="0"/>
        <w:contextualSpacing/>
      </w:pPr>
      <w:r w:rsidRPr="00F4423B">
        <w:t>Optional</w:t>
      </w:r>
    </w:p>
    <w:p w14:paraId="526A45F5" w14:textId="77777777" w:rsidR="00DA2E90" w:rsidRDefault="00DA2E90" w:rsidP="00BE3F45">
      <w:pPr>
        <w:suppressAutoHyphens/>
        <w:contextualSpacing/>
        <w:rPr>
          <w:sz w:val="22"/>
          <w:szCs w:val="22"/>
        </w:rPr>
      </w:pPr>
    </w:p>
    <w:p w14:paraId="2F64B5EE" w14:textId="0D535ED8" w:rsidR="00336E30" w:rsidRPr="00F4423B" w:rsidRDefault="008574DA" w:rsidP="00BE3F45">
      <w:pPr>
        <w:suppressAutoHyphens/>
        <w:contextualSpacing/>
        <w:rPr>
          <w:sz w:val="22"/>
          <w:szCs w:val="22"/>
        </w:rPr>
      </w:pPr>
      <w:r w:rsidRPr="276E4BC8">
        <w:rPr>
          <w:sz w:val="22"/>
          <w:szCs w:val="22"/>
        </w:rPr>
        <w:t xml:space="preserve">You can visit the </w:t>
      </w:r>
      <w:hyperlink r:id="rId23">
        <w:r w:rsidRPr="276E4BC8">
          <w:rPr>
            <w:rStyle w:val="Hyperlink"/>
            <w:sz w:val="22"/>
            <w:szCs w:val="22"/>
          </w:rPr>
          <w:t>Docker Hub</w:t>
        </w:r>
      </w:hyperlink>
      <w:r w:rsidRPr="276E4BC8">
        <w:rPr>
          <w:sz w:val="22"/>
          <w:szCs w:val="22"/>
        </w:rPr>
        <w:t xml:space="preserve"> and </w:t>
      </w:r>
      <w:r w:rsidR="6D4C90C0" w:rsidRPr="276E4BC8">
        <w:rPr>
          <w:sz w:val="22"/>
          <w:szCs w:val="22"/>
        </w:rPr>
        <w:t>take</w:t>
      </w:r>
      <w:r w:rsidRPr="276E4BC8">
        <w:rPr>
          <w:sz w:val="22"/>
          <w:szCs w:val="22"/>
        </w:rPr>
        <w:t xml:space="preserve"> other images for a spin. </w:t>
      </w:r>
      <w:r w:rsidR="00292742">
        <w:rPr>
          <w:sz w:val="22"/>
          <w:szCs w:val="22"/>
        </w:rPr>
        <w:t>N</w:t>
      </w:r>
      <w:r w:rsidRPr="276E4BC8">
        <w:rPr>
          <w:sz w:val="22"/>
          <w:szCs w:val="22"/>
        </w:rPr>
        <w:t>ote</w:t>
      </w:r>
      <w:r w:rsidR="0D832FFE" w:rsidRPr="276E4BC8">
        <w:rPr>
          <w:sz w:val="22"/>
          <w:szCs w:val="22"/>
        </w:rPr>
        <w:t xml:space="preserve"> that</w:t>
      </w:r>
      <w:r w:rsidR="00292742">
        <w:rPr>
          <w:sz w:val="22"/>
          <w:szCs w:val="22"/>
        </w:rPr>
        <w:t xml:space="preserve"> </w:t>
      </w:r>
      <w:r w:rsidR="5AFAA125" w:rsidRPr="276E4BC8">
        <w:rPr>
          <w:sz w:val="22"/>
          <w:szCs w:val="22"/>
        </w:rPr>
        <w:t>c</w:t>
      </w:r>
      <w:r w:rsidRPr="276E4BC8">
        <w:rPr>
          <w:sz w:val="22"/>
          <w:szCs w:val="22"/>
        </w:rPr>
        <w:t xml:space="preserve">ontainers are </w:t>
      </w:r>
      <w:r w:rsidR="000D0043">
        <w:rPr>
          <w:sz w:val="22"/>
          <w:szCs w:val="22"/>
        </w:rPr>
        <w:t>meant</w:t>
      </w:r>
      <w:r w:rsidRPr="276E4BC8">
        <w:rPr>
          <w:sz w:val="22"/>
          <w:szCs w:val="22"/>
        </w:rPr>
        <w:t xml:space="preserve"> to be smaller and lighter than full virtual machines</w:t>
      </w:r>
      <w:r w:rsidR="008C5226">
        <w:rPr>
          <w:sz w:val="22"/>
          <w:szCs w:val="22"/>
        </w:rPr>
        <w:t xml:space="preserve"> (VMs)</w:t>
      </w:r>
      <w:r w:rsidR="00F97395" w:rsidRPr="276E4BC8">
        <w:rPr>
          <w:sz w:val="22"/>
          <w:szCs w:val="22"/>
        </w:rPr>
        <w:t>,</w:t>
      </w:r>
      <w:r w:rsidRPr="276E4BC8">
        <w:rPr>
          <w:sz w:val="22"/>
          <w:szCs w:val="22"/>
        </w:rPr>
        <w:t xml:space="preserve"> so graphical interfaces are not possible. </w:t>
      </w:r>
      <w:r w:rsidR="5B666C47" w:rsidRPr="276E4BC8">
        <w:rPr>
          <w:sz w:val="22"/>
          <w:szCs w:val="22"/>
        </w:rPr>
        <w:t>F</w:t>
      </w:r>
      <w:r w:rsidRPr="276E4BC8">
        <w:rPr>
          <w:sz w:val="22"/>
          <w:szCs w:val="22"/>
        </w:rPr>
        <w:t xml:space="preserve">or example, </w:t>
      </w:r>
      <w:r w:rsidR="38B6D351" w:rsidRPr="276E4BC8">
        <w:rPr>
          <w:sz w:val="22"/>
          <w:szCs w:val="22"/>
        </w:rPr>
        <w:t xml:space="preserve">if </w:t>
      </w:r>
      <w:r w:rsidRPr="276E4BC8">
        <w:rPr>
          <w:sz w:val="22"/>
          <w:szCs w:val="22"/>
        </w:rPr>
        <w:t xml:space="preserve">you </w:t>
      </w:r>
      <w:r w:rsidR="76DAB883" w:rsidRPr="276E4BC8">
        <w:rPr>
          <w:sz w:val="22"/>
          <w:szCs w:val="22"/>
        </w:rPr>
        <w:t>want</w:t>
      </w:r>
      <w:r w:rsidRPr="276E4BC8">
        <w:rPr>
          <w:sz w:val="22"/>
          <w:szCs w:val="22"/>
        </w:rPr>
        <w:t xml:space="preserve"> to try out Ubuntu and get the full experience, you should instead use a </w:t>
      </w:r>
      <w:r w:rsidR="0097420D">
        <w:rPr>
          <w:sz w:val="22"/>
          <w:szCs w:val="22"/>
        </w:rPr>
        <w:t>VM because</w:t>
      </w:r>
      <w:r w:rsidRPr="276E4BC8">
        <w:rPr>
          <w:sz w:val="22"/>
          <w:szCs w:val="22"/>
        </w:rPr>
        <w:t xml:space="preserve"> VMs support the full set of hardware on your machine</w:t>
      </w:r>
      <w:r w:rsidR="008C5226">
        <w:rPr>
          <w:sz w:val="22"/>
          <w:szCs w:val="22"/>
        </w:rPr>
        <w:t>,</w:t>
      </w:r>
      <w:r w:rsidR="00D60576">
        <w:rPr>
          <w:sz w:val="22"/>
          <w:szCs w:val="22"/>
        </w:rPr>
        <w:t xml:space="preserve"> including mice</w:t>
      </w:r>
      <w:r w:rsidRPr="276E4BC8">
        <w:rPr>
          <w:sz w:val="22"/>
          <w:szCs w:val="22"/>
        </w:rPr>
        <w:t>, USB memory sticks, printers, scanners, and so on.</w:t>
      </w:r>
    </w:p>
    <w:sectPr w:rsidR="00336E30" w:rsidRPr="00F4423B" w:rsidSect="0030238F"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0A2CB8" w14:textId="77777777" w:rsidR="0030238F" w:rsidRDefault="0030238F" w:rsidP="00AD6C7D">
      <w:r>
        <w:separator/>
      </w:r>
    </w:p>
  </w:endnote>
  <w:endnote w:type="continuationSeparator" w:id="0">
    <w:p w14:paraId="4A56D33F" w14:textId="77777777" w:rsidR="0030238F" w:rsidRDefault="0030238F" w:rsidP="00AD6C7D">
      <w:r>
        <w:continuationSeparator/>
      </w:r>
    </w:p>
  </w:endnote>
  <w:endnote w:type="continuationNotice" w:id="1">
    <w:p w14:paraId="261EFF05" w14:textId="77777777" w:rsidR="0030238F" w:rsidRDefault="003023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77763289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9FD11F" w14:textId="30C8F639" w:rsidR="00C80888" w:rsidRDefault="00C80888" w:rsidP="00150F7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46A445" w14:textId="77777777" w:rsidR="00C80888" w:rsidRDefault="00C80888" w:rsidP="00C8088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54451310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351B2970" w14:textId="454060D3" w:rsidR="00C80888" w:rsidRPr="00281A41" w:rsidRDefault="00F4423B" w:rsidP="00281A41">
        <w:pPr>
          <w:pStyle w:val="Footer"/>
          <w:jc w:val="center"/>
          <w:rPr>
            <w:sz w:val="22"/>
            <w:szCs w:val="22"/>
          </w:rPr>
        </w:pPr>
        <w:r w:rsidRPr="00281A41">
          <w:rPr>
            <w:sz w:val="22"/>
            <w:szCs w:val="22"/>
          </w:rPr>
          <w:fldChar w:fldCharType="begin"/>
        </w:r>
        <w:r w:rsidRPr="00281A41">
          <w:rPr>
            <w:sz w:val="22"/>
            <w:szCs w:val="22"/>
          </w:rPr>
          <w:instrText xml:space="preserve"> PAGE   \* MERGEFORMAT </w:instrText>
        </w:r>
        <w:r w:rsidRPr="00281A41">
          <w:rPr>
            <w:sz w:val="22"/>
            <w:szCs w:val="22"/>
          </w:rPr>
          <w:fldChar w:fldCharType="separate"/>
        </w:r>
        <w:r w:rsidRPr="00281A41">
          <w:rPr>
            <w:noProof/>
            <w:sz w:val="22"/>
            <w:szCs w:val="22"/>
          </w:rPr>
          <w:t>2</w:t>
        </w:r>
        <w:r w:rsidRPr="00281A41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8574D0" w14:textId="77777777" w:rsidR="0030238F" w:rsidRDefault="0030238F" w:rsidP="00AD6C7D">
      <w:r>
        <w:separator/>
      </w:r>
    </w:p>
  </w:footnote>
  <w:footnote w:type="continuationSeparator" w:id="0">
    <w:p w14:paraId="4FFBC6CB" w14:textId="77777777" w:rsidR="0030238F" w:rsidRDefault="0030238F" w:rsidP="00AD6C7D">
      <w:r>
        <w:continuationSeparator/>
      </w:r>
    </w:p>
  </w:footnote>
  <w:footnote w:type="continuationNotice" w:id="1">
    <w:p w14:paraId="4DEA53AE" w14:textId="77777777" w:rsidR="0030238F" w:rsidRDefault="003023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453582" w14:textId="024E37CF" w:rsidR="00AD6C7D" w:rsidRDefault="00C94B41" w:rsidP="00C94B41">
    <w:pPr>
      <w:pStyle w:val="Header"/>
      <w:suppressAutoHyphens/>
      <w:spacing w:after="200"/>
      <w:contextualSpacing/>
      <w:jc w:val="center"/>
    </w:pPr>
    <w:r w:rsidRPr="00085B81">
      <w:rPr>
        <w:noProof/>
      </w:rPr>
      <w:drawing>
        <wp:inline distT="0" distB="0" distL="0" distR="0" wp14:anchorId="0DBFB121" wp14:editId="0DFB09EC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E90432"/>
    <w:multiLevelType w:val="hybridMultilevel"/>
    <w:tmpl w:val="9C20F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F299C"/>
    <w:multiLevelType w:val="hybridMultilevel"/>
    <w:tmpl w:val="11E873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B04DC"/>
    <w:multiLevelType w:val="hybridMultilevel"/>
    <w:tmpl w:val="940E8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B71520"/>
    <w:multiLevelType w:val="hybridMultilevel"/>
    <w:tmpl w:val="28E89E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A3ACB"/>
    <w:multiLevelType w:val="hybridMultilevel"/>
    <w:tmpl w:val="7FD21C1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5" w15:restartNumberingAfterBreak="0">
    <w:nsid w:val="467A0C36"/>
    <w:multiLevelType w:val="hybridMultilevel"/>
    <w:tmpl w:val="29B66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404C06">
      <w:numFmt w:val="bullet"/>
      <w:lvlText w:val=""/>
      <w:lvlJc w:val="left"/>
      <w:pPr>
        <w:ind w:left="1440" w:hanging="360"/>
      </w:pPr>
      <w:rPr>
        <w:rFonts w:ascii="Wingdings" w:eastAsiaTheme="minorHAnsi" w:hAnsi="Wingdings" w:cstheme="minorHAnsi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B0226"/>
    <w:multiLevelType w:val="hybridMultilevel"/>
    <w:tmpl w:val="4EEC0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F74975"/>
    <w:multiLevelType w:val="hybridMultilevel"/>
    <w:tmpl w:val="4EEC0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77C97"/>
    <w:multiLevelType w:val="hybridMultilevel"/>
    <w:tmpl w:val="1F685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1683301">
    <w:abstractNumId w:val="6"/>
  </w:num>
  <w:num w:numId="2" w16cid:durableId="2032560132">
    <w:abstractNumId w:val="7"/>
  </w:num>
  <w:num w:numId="3" w16cid:durableId="1614629995">
    <w:abstractNumId w:val="4"/>
  </w:num>
  <w:num w:numId="4" w16cid:durableId="207104715">
    <w:abstractNumId w:val="2"/>
  </w:num>
  <w:num w:numId="5" w16cid:durableId="386487943">
    <w:abstractNumId w:val="0"/>
  </w:num>
  <w:num w:numId="6" w16cid:durableId="194540349">
    <w:abstractNumId w:val="1"/>
  </w:num>
  <w:num w:numId="7" w16cid:durableId="1464883376">
    <w:abstractNumId w:val="3"/>
  </w:num>
  <w:num w:numId="8" w16cid:durableId="154957933">
    <w:abstractNumId w:val="5"/>
  </w:num>
  <w:num w:numId="9" w16cid:durableId="12626473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NbI0Nze0MDYzMrFQ0lEKTi0uzszPAykwrAUAi0zMGywAAAA="/>
  </w:docVars>
  <w:rsids>
    <w:rsidRoot w:val="00386F3E"/>
    <w:rsid w:val="000074B9"/>
    <w:rsid w:val="00016CC3"/>
    <w:rsid w:val="000267FC"/>
    <w:rsid w:val="000D0043"/>
    <w:rsid w:val="000D5561"/>
    <w:rsid w:val="000D64F8"/>
    <w:rsid w:val="000E7F9B"/>
    <w:rsid w:val="00112A12"/>
    <w:rsid w:val="00146969"/>
    <w:rsid w:val="00150F73"/>
    <w:rsid w:val="001677D0"/>
    <w:rsid w:val="00183537"/>
    <w:rsid w:val="001C24B7"/>
    <w:rsid w:val="001D0D71"/>
    <w:rsid w:val="001E14C1"/>
    <w:rsid w:val="001F0D5A"/>
    <w:rsid w:val="001F1731"/>
    <w:rsid w:val="00215653"/>
    <w:rsid w:val="00221437"/>
    <w:rsid w:val="0022255E"/>
    <w:rsid w:val="00245811"/>
    <w:rsid w:val="00263072"/>
    <w:rsid w:val="0027724F"/>
    <w:rsid w:val="00281A41"/>
    <w:rsid w:val="00283C19"/>
    <w:rsid w:val="00292742"/>
    <w:rsid w:val="002B6968"/>
    <w:rsid w:val="002C582E"/>
    <w:rsid w:val="002D7E6A"/>
    <w:rsid w:val="002E10E1"/>
    <w:rsid w:val="002E2A56"/>
    <w:rsid w:val="002F3F96"/>
    <w:rsid w:val="002F79C8"/>
    <w:rsid w:val="0030238F"/>
    <w:rsid w:val="0030396F"/>
    <w:rsid w:val="00307261"/>
    <w:rsid w:val="00321494"/>
    <w:rsid w:val="00336E30"/>
    <w:rsid w:val="003514E4"/>
    <w:rsid w:val="00364491"/>
    <w:rsid w:val="00371B7D"/>
    <w:rsid w:val="00386F3E"/>
    <w:rsid w:val="003C148D"/>
    <w:rsid w:val="003C7EE2"/>
    <w:rsid w:val="003E0A2F"/>
    <w:rsid w:val="003F3EB0"/>
    <w:rsid w:val="003F5604"/>
    <w:rsid w:val="00406B6B"/>
    <w:rsid w:val="004269B5"/>
    <w:rsid w:val="00427550"/>
    <w:rsid w:val="0043169E"/>
    <w:rsid w:val="00432854"/>
    <w:rsid w:val="00437274"/>
    <w:rsid w:val="00440688"/>
    <w:rsid w:val="00445B4A"/>
    <w:rsid w:val="00475CC6"/>
    <w:rsid w:val="004B773D"/>
    <w:rsid w:val="004D01F9"/>
    <w:rsid w:val="00560765"/>
    <w:rsid w:val="005628C7"/>
    <w:rsid w:val="0058728A"/>
    <w:rsid w:val="005A3BDE"/>
    <w:rsid w:val="005A62FA"/>
    <w:rsid w:val="005C4024"/>
    <w:rsid w:val="005C5B1F"/>
    <w:rsid w:val="005C7C88"/>
    <w:rsid w:val="005E2BF1"/>
    <w:rsid w:val="005E44A1"/>
    <w:rsid w:val="005E72AF"/>
    <w:rsid w:val="00607B84"/>
    <w:rsid w:val="00623279"/>
    <w:rsid w:val="006338DB"/>
    <w:rsid w:val="00635404"/>
    <w:rsid w:val="0063669D"/>
    <w:rsid w:val="00636787"/>
    <w:rsid w:val="00662BAA"/>
    <w:rsid w:val="0066313F"/>
    <w:rsid w:val="00665228"/>
    <w:rsid w:val="006964F6"/>
    <w:rsid w:val="006A141A"/>
    <w:rsid w:val="006A35C4"/>
    <w:rsid w:val="006B4B6E"/>
    <w:rsid w:val="006E6104"/>
    <w:rsid w:val="007035E6"/>
    <w:rsid w:val="00705B2C"/>
    <w:rsid w:val="007104FD"/>
    <w:rsid w:val="00715C77"/>
    <w:rsid w:val="00723266"/>
    <w:rsid w:val="00774188"/>
    <w:rsid w:val="007C247E"/>
    <w:rsid w:val="007F175A"/>
    <w:rsid w:val="007F552E"/>
    <w:rsid w:val="008102B3"/>
    <w:rsid w:val="008251B8"/>
    <w:rsid w:val="00836624"/>
    <w:rsid w:val="008528A1"/>
    <w:rsid w:val="008574DA"/>
    <w:rsid w:val="008632F4"/>
    <w:rsid w:val="00864198"/>
    <w:rsid w:val="008A3C9C"/>
    <w:rsid w:val="008C5226"/>
    <w:rsid w:val="008C74E8"/>
    <w:rsid w:val="008E07FF"/>
    <w:rsid w:val="008F6F2E"/>
    <w:rsid w:val="00901B97"/>
    <w:rsid w:val="00907C81"/>
    <w:rsid w:val="00921ACB"/>
    <w:rsid w:val="00944BA4"/>
    <w:rsid w:val="00964885"/>
    <w:rsid w:val="0097420D"/>
    <w:rsid w:val="009759F4"/>
    <w:rsid w:val="009A7A48"/>
    <w:rsid w:val="009B061A"/>
    <w:rsid w:val="009B7459"/>
    <w:rsid w:val="009E1327"/>
    <w:rsid w:val="009E49C4"/>
    <w:rsid w:val="00A70DE1"/>
    <w:rsid w:val="00A72C90"/>
    <w:rsid w:val="00A85536"/>
    <w:rsid w:val="00AD4B4C"/>
    <w:rsid w:val="00AD6C7D"/>
    <w:rsid w:val="00B10D27"/>
    <w:rsid w:val="00B219CE"/>
    <w:rsid w:val="00B22E45"/>
    <w:rsid w:val="00B35B14"/>
    <w:rsid w:val="00B44D12"/>
    <w:rsid w:val="00BA64EA"/>
    <w:rsid w:val="00BC4BEB"/>
    <w:rsid w:val="00BE3F45"/>
    <w:rsid w:val="00BE5463"/>
    <w:rsid w:val="00C2661A"/>
    <w:rsid w:val="00C316B6"/>
    <w:rsid w:val="00C3377C"/>
    <w:rsid w:val="00C42358"/>
    <w:rsid w:val="00C520EC"/>
    <w:rsid w:val="00C80888"/>
    <w:rsid w:val="00C94B41"/>
    <w:rsid w:val="00D325BF"/>
    <w:rsid w:val="00D46175"/>
    <w:rsid w:val="00D46249"/>
    <w:rsid w:val="00D535E4"/>
    <w:rsid w:val="00D55BE2"/>
    <w:rsid w:val="00D60576"/>
    <w:rsid w:val="00DA2E07"/>
    <w:rsid w:val="00DA2E90"/>
    <w:rsid w:val="00DB0FE4"/>
    <w:rsid w:val="00DC36E6"/>
    <w:rsid w:val="00DD428D"/>
    <w:rsid w:val="00DF258C"/>
    <w:rsid w:val="00E63922"/>
    <w:rsid w:val="00E6511A"/>
    <w:rsid w:val="00E72B8A"/>
    <w:rsid w:val="00E83962"/>
    <w:rsid w:val="00E840CF"/>
    <w:rsid w:val="00EA7232"/>
    <w:rsid w:val="00EC20E2"/>
    <w:rsid w:val="00EC27DA"/>
    <w:rsid w:val="00F178ED"/>
    <w:rsid w:val="00F222D5"/>
    <w:rsid w:val="00F23D3C"/>
    <w:rsid w:val="00F4423B"/>
    <w:rsid w:val="00F87A93"/>
    <w:rsid w:val="00F97395"/>
    <w:rsid w:val="00F97929"/>
    <w:rsid w:val="00FA025D"/>
    <w:rsid w:val="00FA6C3C"/>
    <w:rsid w:val="00FD5637"/>
    <w:rsid w:val="00FE2EC9"/>
    <w:rsid w:val="00FE328E"/>
    <w:rsid w:val="04C34710"/>
    <w:rsid w:val="05CFD48D"/>
    <w:rsid w:val="0D832FFE"/>
    <w:rsid w:val="0F765339"/>
    <w:rsid w:val="0FD7B2BD"/>
    <w:rsid w:val="13AF3E1C"/>
    <w:rsid w:val="1473244E"/>
    <w:rsid w:val="159EC819"/>
    <w:rsid w:val="161BC9DD"/>
    <w:rsid w:val="17E6350C"/>
    <w:rsid w:val="18A7129F"/>
    <w:rsid w:val="24FD9B92"/>
    <w:rsid w:val="254982ED"/>
    <w:rsid w:val="25C3EDDA"/>
    <w:rsid w:val="276E4BC8"/>
    <w:rsid w:val="279B0341"/>
    <w:rsid w:val="2815F48F"/>
    <w:rsid w:val="2A9975D8"/>
    <w:rsid w:val="318E8FDB"/>
    <w:rsid w:val="37D71583"/>
    <w:rsid w:val="383405DF"/>
    <w:rsid w:val="38B6D351"/>
    <w:rsid w:val="3C2EB9C2"/>
    <w:rsid w:val="405C1C4D"/>
    <w:rsid w:val="49A00A23"/>
    <w:rsid w:val="4C148D1C"/>
    <w:rsid w:val="4D430186"/>
    <w:rsid w:val="4E4C7139"/>
    <w:rsid w:val="5153199C"/>
    <w:rsid w:val="565649FC"/>
    <w:rsid w:val="585B3033"/>
    <w:rsid w:val="5AFAA125"/>
    <w:rsid w:val="5B666C47"/>
    <w:rsid w:val="5C8724CF"/>
    <w:rsid w:val="6039BE5F"/>
    <w:rsid w:val="61B65F86"/>
    <w:rsid w:val="66F405A7"/>
    <w:rsid w:val="6D4C90C0"/>
    <w:rsid w:val="6FAF1280"/>
    <w:rsid w:val="748283A3"/>
    <w:rsid w:val="76061551"/>
    <w:rsid w:val="76DAB883"/>
    <w:rsid w:val="77A7704E"/>
    <w:rsid w:val="7B4E100B"/>
    <w:rsid w:val="7B88D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F66F2"/>
  <w15:chartTrackingRefBased/>
  <w15:docId w15:val="{E1E168FD-0D08-4D99-8C45-CC6B6667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188"/>
  </w:style>
  <w:style w:type="paragraph" w:styleId="Heading1">
    <w:name w:val="heading 1"/>
    <w:basedOn w:val="Normal"/>
    <w:next w:val="Normal"/>
    <w:link w:val="Heading1Char"/>
    <w:uiPriority w:val="9"/>
    <w:qFormat/>
    <w:rsid w:val="00475CC6"/>
    <w:pPr>
      <w:suppressAutoHyphens/>
      <w:contextualSpacing/>
      <w:jc w:val="center"/>
      <w:outlineLvl w:val="0"/>
    </w:pPr>
    <w:rPr>
      <w:rFonts w:eastAsiaTheme="majorEastAsia" w:cstheme="minorHAns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23B"/>
    <w:pPr>
      <w:keepNext/>
      <w:keepLines/>
      <w:spacing w:before="40"/>
      <w:outlineLvl w:val="1"/>
    </w:pPr>
    <w:rPr>
      <w:rFonts w:eastAsiaTheme="majorEastAsia" w:cstheme="minorHAns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5CC6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5A3BD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86F3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C36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418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6C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6C7D"/>
  </w:style>
  <w:style w:type="paragraph" w:styleId="Footer">
    <w:name w:val="footer"/>
    <w:basedOn w:val="Normal"/>
    <w:link w:val="FooterChar"/>
    <w:uiPriority w:val="99"/>
    <w:unhideWhenUsed/>
    <w:rsid w:val="00AD6C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6C7D"/>
  </w:style>
  <w:style w:type="character" w:styleId="PageNumber">
    <w:name w:val="page number"/>
    <w:basedOn w:val="DefaultParagraphFont"/>
    <w:uiPriority w:val="99"/>
    <w:semiHidden/>
    <w:unhideWhenUsed/>
    <w:rsid w:val="00C80888"/>
  </w:style>
  <w:style w:type="character" w:customStyle="1" w:styleId="Heading2Char">
    <w:name w:val="Heading 2 Char"/>
    <w:basedOn w:val="DefaultParagraphFont"/>
    <w:link w:val="Heading2"/>
    <w:uiPriority w:val="9"/>
    <w:rsid w:val="00F4423B"/>
    <w:rPr>
      <w:rFonts w:eastAsiaTheme="majorEastAsia" w:cstheme="minorHAnsi"/>
      <w:b/>
      <w:bCs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F17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17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17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17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175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17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75A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1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cs.docker.com/engine/reference/commandline/pull/" TargetMode="External"/><Relationship Id="rId18" Type="http://schemas.openxmlformats.org/officeDocument/2006/relationships/hyperlink" Target="https://docs.docker.com/engine/reference/commandline/images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docs.docker.com/engine/reference/commandline/exec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docker.com/engine/reference/commandline/run/" TargetMode="Externa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hyperlink" Target="https://hub.docker.com/search?type=image&amp;image_filter=store%2Cofficia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docker.com/products/docker-desktop" TargetMode="External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ub.docker.com/" TargetMode="External"/><Relationship Id="rId22" Type="http://schemas.openxmlformats.org/officeDocument/2006/relationships/hyperlink" Target="https://docs.docker.com/engine/reference/commandline/stop/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FCA943-8D47-4A48-A97D-B78F5CD23C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F4044-7249-4734-ACA5-A048240EF4C7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0CD0273E-6F3A-4935-A450-7A3C6EE012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6</Words>
  <Characters>4714</Characters>
  <Application>Microsoft Office Word</Application>
  <DocSecurity>0</DocSecurity>
  <Lines>39</Lines>
  <Paragraphs>11</Paragraphs>
  <ScaleCrop>false</ScaleCrop>
  <Manager/>
  <Company>SNHU</Company>
  <LinksUpToDate>false</LinksUpToDate>
  <CharactersWithSpaces>55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One Assignment Guide</dc:title>
  <dc:subject>CS-470 Full Stack Development II</dc:subject>
  <dc:creator>John Watson</dc:creator>
  <cp:keywords/>
  <dc:description/>
  <cp:lastModifiedBy>Winnie Kwong</cp:lastModifiedBy>
  <cp:revision>2</cp:revision>
  <dcterms:created xsi:type="dcterms:W3CDTF">2024-07-02T17:22:00Z</dcterms:created>
  <dcterms:modified xsi:type="dcterms:W3CDTF">2024-07-02T17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312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